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6065F4" w14:textId="77777777" w:rsidR="00567693" w:rsidRDefault="00567693">
      <w:r w:rsidRPr="00567693">
        <w:rPr>
          <w:noProof/>
        </w:rPr>
        <w:drawing>
          <wp:inline distT="0" distB="0" distL="0" distR="0" wp14:anchorId="5AE04780" wp14:editId="6923CE77">
            <wp:extent cx="5943600" cy="77679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6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40CCC" w14:textId="2C30BF8F" w:rsidR="00567693" w:rsidRDefault="00E12EF2">
      <w:r w:rsidRPr="00E12EF2">
        <w:rPr>
          <w:noProof/>
        </w:rPr>
        <w:lastRenderedPageBreak/>
        <w:drawing>
          <wp:inline distT="0" distB="0" distL="0" distR="0" wp14:anchorId="4DC89789" wp14:editId="39E54910">
            <wp:extent cx="5943600" cy="39693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BA8B4" w14:textId="77777777" w:rsidR="00567693" w:rsidRDefault="00567693" w:rsidP="00567693"/>
    <w:p w14:paraId="22E3DCE1" w14:textId="77777777" w:rsidR="00567693" w:rsidRPr="00567693" w:rsidRDefault="00567693" w:rsidP="00567693">
      <w:pPr>
        <w:rPr>
          <w:b/>
        </w:rPr>
      </w:pPr>
      <w:r>
        <w:rPr>
          <w:b/>
        </w:rPr>
        <w:t xml:space="preserve">14-6 </w:t>
      </w:r>
    </w:p>
    <w:p w14:paraId="455C8731" w14:textId="77777777" w:rsidR="007A0AC7" w:rsidRDefault="007A0AC7" w:rsidP="007A0AC7">
      <w:r>
        <w:t xml:space="preserve">library </w:t>
      </w:r>
      <w:proofErr w:type="spellStart"/>
      <w:r>
        <w:t>ieee</w:t>
      </w:r>
      <w:proofErr w:type="spellEnd"/>
      <w:r>
        <w:t>;</w:t>
      </w:r>
    </w:p>
    <w:p w14:paraId="09BB44D0" w14:textId="77777777" w:rsidR="007A0AC7" w:rsidRDefault="007A0AC7" w:rsidP="007A0AC7">
      <w:r>
        <w:t>use ieee.std_logic_1164.all;</w:t>
      </w:r>
    </w:p>
    <w:p w14:paraId="704B8327" w14:textId="77777777" w:rsidR="007A0AC7" w:rsidRDefault="007A0AC7" w:rsidP="007A0AC7">
      <w:r>
        <w:t xml:space="preserve">use </w:t>
      </w:r>
      <w:proofErr w:type="spellStart"/>
      <w:r>
        <w:t>ieee.std_logic_arith.all</w:t>
      </w:r>
      <w:proofErr w:type="spellEnd"/>
      <w:r>
        <w:t>;</w:t>
      </w:r>
    </w:p>
    <w:p w14:paraId="1BF353B9" w14:textId="77777777" w:rsidR="007A0AC7" w:rsidRDefault="007A0AC7" w:rsidP="007A0AC7">
      <w:r>
        <w:t xml:space="preserve">use </w:t>
      </w:r>
      <w:proofErr w:type="spellStart"/>
      <w:r>
        <w:t>ieee.std_logic_unsigned.all</w:t>
      </w:r>
      <w:proofErr w:type="spellEnd"/>
      <w:r>
        <w:t>;</w:t>
      </w:r>
    </w:p>
    <w:p w14:paraId="60DFB10E" w14:textId="77777777" w:rsidR="007A0AC7" w:rsidRDefault="007A0AC7" w:rsidP="007A0AC7"/>
    <w:p w14:paraId="00983F8E" w14:textId="77777777" w:rsidR="007A0AC7" w:rsidRDefault="007A0AC7" w:rsidP="007A0AC7"/>
    <w:p w14:paraId="6BCAD96A" w14:textId="77777777" w:rsidR="007A0AC7" w:rsidRDefault="007A0AC7" w:rsidP="007A0AC7">
      <w:r>
        <w:t xml:space="preserve">entity TL is </w:t>
      </w:r>
    </w:p>
    <w:p w14:paraId="6003A581" w14:textId="77777777" w:rsidR="007A0AC7" w:rsidRDefault="007A0AC7" w:rsidP="007A0AC7"/>
    <w:p w14:paraId="06F11DC2" w14:textId="77777777" w:rsidR="007A0AC7" w:rsidRDefault="007A0AC7" w:rsidP="007A0AC7">
      <w:proofErr w:type="gramStart"/>
      <w:r>
        <w:t>port(</w:t>
      </w:r>
      <w:proofErr w:type="spellStart"/>
      <w:proofErr w:type="gramEnd"/>
      <w:r>
        <w:t>r,clk,censorew</w:t>
      </w:r>
      <w:proofErr w:type="spellEnd"/>
      <w:r>
        <w:t xml:space="preserve">, </w:t>
      </w:r>
      <w:proofErr w:type="spellStart"/>
      <w:r>
        <w:t>censorns</w:t>
      </w:r>
      <w:proofErr w:type="spellEnd"/>
      <w:r>
        <w:t xml:space="preserve">: in </w:t>
      </w:r>
      <w:proofErr w:type="spellStart"/>
      <w:r>
        <w:t>std_logic</w:t>
      </w:r>
      <w:proofErr w:type="spellEnd"/>
      <w:r>
        <w:t xml:space="preserve">; --This instruction will have the sensor </w:t>
      </w:r>
      <w:proofErr w:type="spellStart"/>
      <w:r>
        <w:t>ffor</w:t>
      </w:r>
      <w:proofErr w:type="spellEnd"/>
      <w:r>
        <w:t xml:space="preserve"> the east west and north south</w:t>
      </w:r>
    </w:p>
    <w:p w14:paraId="6B0F516C" w14:textId="77777777" w:rsidR="007A0AC7" w:rsidRDefault="007A0AC7" w:rsidP="007A0AC7"/>
    <w:p w14:paraId="45B3940B" w14:textId="77777777" w:rsidR="007A0AC7" w:rsidRDefault="007A0AC7" w:rsidP="007A0AC7">
      <w:r>
        <w:t xml:space="preserve">light: out </w:t>
      </w:r>
      <w:proofErr w:type="spellStart"/>
      <w:r>
        <w:t>std_logic_</w:t>
      </w:r>
      <w:proofErr w:type="gramStart"/>
      <w:r>
        <w:t>vector</w:t>
      </w:r>
      <w:proofErr w:type="spellEnd"/>
      <w:r>
        <w:t>(</w:t>
      </w:r>
      <w:proofErr w:type="gramEnd"/>
      <w:r>
        <w:t xml:space="preserve">2 </w:t>
      </w:r>
      <w:proofErr w:type="spellStart"/>
      <w:r>
        <w:t>downto</w:t>
      </w:r>
      <w:proofErr w:type="spellEnd"/>
      <w:r>
        <w:t xml:space="preserve"> 0)); --Green, yellow and red for all the directions</w:t>
      </w:r>
    </w:p>
    <w:p w14:paraId="154354EC" w14:textId="77777777" w:rsidR="007A0AC7" w:rsidRDefault="007A0AC7" w:rsidP="007A0AC7"/>
    <w:p w14:paraId="531D9CED" w14:textId="77777777" w:rsidR="007A0AC7" w:rsidRDefault="007A0AC7" w:rsidP="007A0AC7">
      <w:r>
        <w:lastRenderedPageBreak/>
        <w:t>end;</w:t>
      </w:r>
    </w:p>
    <w:p w14:paraId="321A1CF8" w14:textId="77777777" w:rsidR="007A0AC7" w:rsidRDefault="007A0AC7" w:rsidP="007A0AC7"/>
    <w:p w14:paraId="2ED62D03" w14:textId="77777777" w:rsidR="007A0AC7" w:rsidRDefault="007A0AC7" w:rsidP="007A0AC7">
      <w:r>
        <w:t xml:space="preserve">architecture </w:t>
      </w:r>
      <w:proofErr w:type="spellStart"/>
      <w:r>
        <w:t>beh</w:t>
      </w:r>
      <w:proofErr w:type="spellEnd"/>
      <w:r>
        <w:t xml:space="preserve"> of TL is</w:t>
      </w:r>
    </w:p>
    <w:p w14:paraId="69899A8A" w14:textId="77777777" w:rsidR="007A0AC7" w:rsidRDefault="007A0AC7" w:rsidP="007A0AC7"/>
    <w:p w14:paraId="5EFA80CA" w14:textId="77777777" w:rsidR="007A0AC7" w:rsidRDefault="007A0AC7" w:rsidP="007A0AC7">
      <w:r>
        <w:t>type state is (</w:t>
      </w:r>
      <w:proofErr w:type="spellStart"/>
      <w:proofErr w:type="gramStart"/>
      <w:r>
        <w:t>nsgreen,nsyellow</w:t>
      </w:r>
      <w:proofErr w:type="gramEnd"/>
      <w:r>
        <w:t>,nsred,ewgreen,ewyellow,ewred</w:t>
      </w:r>
      <w:proofErr w:type="spellEnd"/>
      <w:r>
        <w:t>);-- the state for each light color in each direction</w:t>
      </w:r>
    </w:p>
    <w:p w14:paraId="4B2BAB5C" w14:textId="77777777" w:rsidR="007A0AC7" w:rsidRDefault="007A0AC7" w:rsidP="007A0AC7">
      <w:r>
        <w:t xml:space="preserve">signal </w:t>
      </w:r>
      <w:proofErr w:type="spellStart"/>
      <w:proofErr w:type="gramStart"/>
      <w:r>
        <w:t>cs,ns</w:t>
      </w:r>
      <w:proofErr w:type="spellEnd"/>
      <w:proofErr w:type="gramEnd"/>
      <w:r>
        <w:t>: state;  -- current state, and next state</w:t>
      </w:r>
    </w:p>
    <w:p w14:paraId="6559CA6D" w14:textId="77777777" w:rsidR="007A0AC7" w:rsidRDefault="007A0AC7" w:rsidP="007A0AC7"/>
    <w:p w14:paraId="40B7A7EA" w14:textId="77777777" w:rsidR="007A0AC7" w:rsidRDefault="007A0AC7" w:rsidP="007A0AC7">
      <w:r>
        <w:tab/>
      </w:r>
    </w:p>
    <w:p w14:paraId="60B1A08F" w14:textId="77777777" w:rsidR="007A0AC7" w:rsidRDefault="007A0AC7" w:rsidP="007A0AC7">
      <w:r>
        <w:t>begin</w:t>
      </w:r>
    </w:p>
    <w:p w14:paraId="19698503" w14:textId="77777777" w:rsidR="007A0AC7" w:rsidRDefault="007A0AC7" w:rsidP="007A0AC7">
      <w:r>
        <w:t>process(</w:t>
      </w:r>
      <w:proofErr w:type="spellStart"/>
      <w:proofErr w:type="gramStart"/>
      <w:r>
        <w:t>r,clk</w:t>
      </w:r>
      <w:proofErr w:type="spellEnd"/>
      <w:proofErr w:type="gramEnd"/>
      <w:r>
        <w:t>)</w:t>
      </w:r>
    </w:p>
    <w:p w14:paraId="00208F9F" w14:textId="77777777" w:rsidR="007A0AC7" w:rsidRDefault="007A0AC7" w:rsidP="007A0AC7">
      <w:r>
        <w:t>begin</w:t>
      </w:r>
    </w:p>
    <w:p w14:paraId="7C327DD5" w14:textId="77777777" w:rsidR="007A0AC7" w:rsidRDefault="007A0AC7" w:rsidP="007A0AC7">
      <w:proofErr w:type="gramStart"/>
      <w:r>
        <w:t>if(</w:t>
      </w:r>
      <w:proofErr w:type="gramEnd"/>
      <w:r>
        <w:t>r = '1') then --reset</w:t>
      </w:r>
    </w:p>
    <w:p w14:paraId="381241A0" w14:textId="77777777" w:rsidR="007A0AC7" w:rsidRDefault="007A0AC7" w:rsidP="007A0AC7">
      <w:r>
        <w:t>cs&lt;=</w:t>
      </w:r>
      <w:proofErr w:type="spellStart"/>
      <w:proofErr w:type="gramStart"/>
      <w:r>
        <w:t>nsgreen</w:t>
      </w:r>
      <w:proofErr w:type="spellEnd"/>
      <w:r>
        <w:t>;--</w:t>
      </w:r>
      <w:proofErr w:type="gramEnd"/>
      <w:r>
        <w:t xml:space="preserve">to the original state </w:t>
      </w:r>
    </w:p>
    <w:p w14:paraId="2F6C78E8" w14:textId="77777777" w:rsidR="007A0AC7" w:rsidRDefault="007A0AC7" w:rsidP="007A0AC7">
      <w:proofErr w:type="spellStart"/>
      <w:proofErr w:type="gramStart"/>
      <w:r>
        <w:t>elsif</w:t>
      </w:r>
      <w:proofErr w:type="spellEnd"/>
      <w:r>
        <w:t>(</w:t>
      </w:r>
      <w:proofErr w:type="spellStart"/>
      <w:proofErr w:type="gramEnd"/>
      <w:r>
        <w:t>clk'event</w:t>
      </w:r>
      <w:proofErr w:type="spellEnd"/>
      <w:r>
        <w:t xml:space="preserve"> AND </w:t>
      </w:r>
      <w:proofErr w:type="spellStart"/>
      <w:r>
        <w:t>clk</w:t>
      </w:r>
      <w:proofErr w:type="spellEnd"/>
      <w:r>
        <w:t xml:space="preserve"> = '1') then</w:t>
      </w:r>
    </w:p>
    <w:p w14:paraId="6F6737B1" w14:textId="77777777" w:rsidR="007A0AC7" w:rsidRDefault="007A0AC7" w:rsidP="007A0AC7">
      <w:r>
        <w:t xml:space="preserve">cs&lt;= ns; </w:t>
      </w:r>
    </w:p>
    <w:p w14:paraId="65D07237" w14:textId="77777777" w:rsidR="007A0AC7" w:rsidRDefault="007A0AC7" w:rsidP="007A0AC7">
      <w:r>
        <w:t>end if;</w:t>
      </w:r>
    </w:p>
    <w:p w14:paraId="08BA9DFF" w14:textId="77777777" w:rsidR="007A0AC7" w:rsidRDefault="007A0AC7" w:rsidP="007A0AC7">
      <w:r>
        <w:t>end process;</w:t>
      </w:r>
    </w:p>
    <w:p w14:paraId="7A4BF655" w14:textId="77777777" w:rsidR="007A0AC7" w:rsidRDefault="007A0AC7" w:rsidP="007A0AC7">
      <w:r>
        <w:t>process(</w:t>
      </w:r>
      <w:proofErr w:type="spellStart"/>
      <w:proofErr w:type="gramStart"/>
      <w:r>
        <w:t>cs,censorns</w:t>
      </w:r>
      <w:proofErr w:type="gramEnd"/>
      <w:r>
        <w:t>,censorew</w:t>
      </w:r>
      <w:proofErr w:type="spellEnd"/>
      <w:r>
        <w:t>)</w:t>
      </w:r>
    </w:p>
    <w:p w14:paraId="4F360BA5" w14:textId="77777777" w:rsidR="007A0AC7" w:rsidRDefault="007A0AC7" w:rsidP="007A0AC7">
      <w:r>
        <w:t>begin</w:t>
      </w:r>
    </w:p>
    <w:p w14:paraId="6769A104" w14:textId="77777777" w:rsidR="007A0AC7" w:rsidRDefault="007A0AC7" w:rsidP="007A0AC7">
      <w:r>
        <w:t>case cs is</w:t>
      </w:r>
    </w:p>
    <w:p w14:paraId="5A52FBC1" w14:textId="77777777" w:rsidR="007A0AC7" w:rsidRDefault="007A0AC7" w:rsidP="007A0AC7">
      <w:r>
        <w:t xml:space="preserve">when </w:t>
      </w:r>
      <w:proofErr w:type="spellStart"/>
      <w:r>
        <w:t>nsgreen</w:t>
      </w:r>
      <w:proofErr w:type="spellEnd"/>
      <w:r>
        <w:t xml:space="preserve"> =&gt; </w:t>
      </w:r>
    </w:p>
    <w:p w14:paraId="3C910B22" w14:textId="77777777" w:rsidR="007A0AC7" w:rsidRDefault="007A0AC7" w:rsidP="007A0AC7">
      <w:r>
        <w:tab/>
      </w:r>
      <w:r>
        <w:tab/>
      </w:r>
      <w:r>
        <w:tab/>
      </w:r>
      <w:r>
        <w:tab/>
      </w:r>
    </w:p>
    <w:p w14:paraId="2364E009" w14:textId="77777777" w:rsidR="007A0AC7" w:rsidRDefault="007A0AC7" w:rsidP="007A0AC7">
      <w:proofErr w:type="gramStart"/>
      <w:r>
        <w:t>if(</w:t>
      </w:r>
      <w:proofErr w:type="spellStart"/>
      <w:proofErr w:type="gramEnd"/>
      <w:r>
        <w:t>censorew</w:t>
      </w:r>
      <w:proofErr w:type="spellEnd"/>
      <w:r>
        <w:t xml:space="preserve"> = '1' and (</w:t>
      </w:r>
      <w:proofErr w:type="spellStart"/>
      <w:r>
        <w:t>censorns</w:t>
      </w:r>
      <w:proofErr w:type="spellEnd"/>
      <w:r>
        <w:t xml:space="preserve"> = '0' or </w:t>
      </w:r>
      <w:proofErr w:type="spellStart"/>
      <w:r>
        <w:t>censorns</w:t>
      </w:r>
      <w:proofErr w:type="spellEnd"/>
      <w:r>
        <w:t xml:space="preserve"> = '1')) then</w:t>
      </w:r>
    </w:p>
    <w:p w14:paraId="6FF37416" w14:textId="77777777" w:rsidR="007A0AC7" w:rsidRDefault="007A0AC7" w:rsidP="007A0AC7">
      <w:r>
        <w:t xml:space="preserve">ns &lt;= </w:t>
      </w:r>
      <w:proofErr w:type="spellStart"/>
      <w:proofErr w:type="gramStart"/>
      <w:r>
        <w:t>nsyellow</w:t>
      </w:r>
      <w:proofErr w:type="spellEnd"/>
      <w:r>
        <w:t>;--</w:t>
      </w:r>
      <w:proofErr w:type="spellStart"/>
      <w:proofErr w:type="gramEnd"/>
      <w:r>
        <w:t>doesnt</w:t>
      </w:r>
      <w:proofErr w:type="spellEnd"/>
      <w:r>
        <w:t xml:space="preserve"> change the light</w:t>
      </w:r>
    </w:p>
    <w:p w14:paraId="69B96062" w14:textId="77777777" w:rsidR="007A0AC7" w:rsidRDefault="007A0AC7" w:rsidP="007A0AC7">
      <w:r>
        <w:t>else</w:t>
      </w:r>
    </w:p>
    <w:p w14:paraId="07B37B21" w14:textId="77777777" w:rsidR="007A0AC7" w:rsidRDefault="007A0AC7" w:rsidP="007A0AC7">
      <w:r>
        <w:t xml:space="preserve">ns &lt;= </w:t>
      </w:r>
      <w:proofErr w:type="spellStart"/>
      <w:proofErr w:type="gramStart"/>
      <w:r>
        <w:t>nsgreen</w:t>
      </w:r>
      <w:proofErr w:type="spellEnd"/>
      <w:r>
        <w:t>;--</w:t>
      </w:r>
      <w:proofErr w:type="gramEnd"/>
      <w:r>
        <w:t xml:space="preserve"> stays at the same light</w:t>
      </w:r>
    </w:p>
    <w:p w14:paraId="0B874735" w14:textId="77777777" w:rsidR="007A0AC7" w:rsidRDefault="007A0AC7" w:rsidP="007A0AC7">
      <w:r>
        <w:t xml:space="preserve">end if; </w:t>
      </w:r>
    </w:p>
    <w:p w14:paraId="5FC361CB" w14:textId="77777777" w:rsidR="007A0AC7" w:rsidRDefault="007A0AC7" w:rsidP="007A0AC7">
      <w:r>
        <w:t>light&lt;= "000</w:t>
      </w:r>
      <w:proofErr w:type="gramStart"/>
      <w:r>
        <w:t>";--</w:t>
      </w:r>
      <w:proofErr w:type="gramEnd"/>
      <w:r>
        <w:t>the light will be green</w:t>
      </w:r>
    </w:p>
    <w:p w14:paraId="658B82A8" w14:textId="77777777" w:rsidR="007A0AC7" w:rsidRDefault="007A0AC7" w:rsidP="007A0AC7">
      <w:r>
        <w:lastRenderedPageBreak/>
        <w:t xml:space="preserve">when </w:t>
      </w:r>
      <w:proofErr w:type="spellStart"/>
      <w:r>
        <w:t>nsyellow</w:t>
      </w:r>
      <w:proofErr w:type="spellEnd"/>
      <w:r>
        <w:t xml:space="preserve"> =&gt;--auto transition so input </w:t>
      </w:r>
      <w:proofErr w:type="spellStart"/>
      <w:r>
        <w:t>doesnt</w:t>
      </w:r>
      <w:proofErr w:type="spellEnd"/>
      <w:r>
        <w:t xml:space="preserve"> matter </w:t>
      </w:r>
    </w:p>
    <w:p w14:paraId="34206609" w14:textId="77777777" w:rsidR="007A0AC7" w:rsidRDefault="007A0AC7" w:rsidP="007A0AC7">
      <w:r>
        <w:t>ns&lt;=</w:t>
      </w:r>
      <w:proofErr w:type="spellStart"/>
      <w:r>
        <w:t>nsred</w:t>
      </w:r>
      <w:proofErr w:type="spellEnd"/>
      <w:r>
        <w:t>;</w:t>
      </w:r>
    </w:p>
    <w:p w14:paraId="59F73C89" w14:textId="77777777" w:rsidR="007A0AC7" w:rsidRDefault="007A0AC7" w:rsidP="007A0AC7">
      <w:r>
        <w:t>light&lt;= "001</w:t>
      </w:r>
      <w:proofErr w:type="gramStart"/>
      <w:r>
        <w:t>";--</w:t>
      </w:r>
      <w:proofErr w:type="gramEnd"/>
      <w:r>
        <w:t>light will be yellow</w:t>
      </w:r>
      <w:r>
        <w:tab/>
      </w:r>
      <w:r>
        <w:tab/>
      </w:r>
    </w:p>
    <w:p w14:paraId="7CDA48BB" w14:textId="77777777" w:rsidR="007A0AC7" w:rsidRDefault="007A0AC7" w:rsidP="007A0AC7">
      <w:r>
        <w:t xml:space="preserve">when </w:t>
      </w:r>
      <w:proofErr w:type="spellStart"/>
      <w:r>
        <w:t>nsred</w:t>
      </w:r>
      <w:proofErr w:type="spellEnd"/>
      <w:r>
        <w:t xml:space="preserve"> =&gt;--input </w:t>
      </w:r>
      <w:proofErr w:type="spellStart"/>
      <w:r>
        <w:t>doesnt</w:t>
      </w:r>
      <w:proofErr w:type="spellEnd"/>
      <w:r>
        <w:t xml:space="preserve"> matter</w:t>
      </w:r>
    </w:p>
    <w:p w14:paraId="5D251C87" w14:textId="77777777" w:rsidR="007A0AC7" w:rsidRDefault="007A0AC7" w:rsidP="007A0AC7">
      <w:r>
        <w:tab/>
      </w:r>
      <w:r>
        <w:tab/>
      </w:r>
      <w:r>
        <w:tab/>
      </w:r>
      <w:r>
        <w:tab/>
      </w:r>
    </w:p>
    <w:p w14:paraId="73C444C7" w14:textId="77777777" w:rsidR="007A0AC7" w:rsidRDefault="007A0AC7" w:rsidP="007A0AC7">
      <w:r>
        <w:t xml:space="preserve">ns&lt;= </w:t>
      </w:r>
      <w:proofErr w:type="spellStart"/>
      <w:r>
        <w:t>ewgreen</w:t>
      </w:r>
      <w:proofErr w:type="spellEnd"/>
      <w:r>
        <w:t>;</w:t>
      </w:r>
    </w:p>
    <w:p w14:paraId="4B8F690C" w14:textId="77777777" w:rsidR="007A0AC7" w:rsidRDefault="007A0AC7" w:rsidP="007A0AC7">
      <w:r>
        <w:t>light&lt;= "010</w:t>
      </w:r>
      <w:proofErr w:type="gramStart"/>
      <w:r>
        <w:t>";--</w:t>
      </w:r>
      <w:proofErr w:type="gramEnd"/>
      <w:r>
        <w:t>light will be yellow</w:t>
      </w:r>
    </w:p>
    <w:p w14:paraId="57BDDAC8" w14:textId="77777777" w:rsidR="007A0AC7" w:rsidRDefault="007A0AC7" w:rsidP="007A0AC7">
      <w:r>
        <w:t xml:space="preserve">when </w:t>
      </w:r>
      <w:proofErr w:type="spellStart"/>
      <w:r>
        <w:t>ewgreen</w:t>
      </w:r>
      <w:proofErr w:type="spellEnd"/>
      <w:r>
        <w:t xml:space="preserve"> =&gt;</w:t>
      </w:r>
    </w:p>
    <w:p w14:paraId="297F1A4D" w14:textId="77777777" w:rsidR="007A0AC7" w:rsidRDefault="007A0AC7" w:rsidP="007A0AC7">
      <w:proofErr w:type="gramStart"/>
      <w:r>
        <w:t>if(</w:t>
      </w:r>
      <w:proofErr w:type="spellStart"/>
      <w:proofErr w:type="gramEnd"/>
      <w:r>
        <w:t>censorns</w:t>
      </w:r>
      <w:proofErr w:type="spellEnd"/>
      <w:r>
        <w:t xml:space="preserve"> = '1' and (</w:t>
      </w:r>
      <w:proofErr w:type="spellStart"/>
      <w:r>
        <w:t>censorew</w:t>
      </w:r>
      <w:proofErr w:type="spellEnd"/>
      <w:r>
        <w:t xml:space="preserve"> = '0' or </w:t>
      </w:r>
      <w:proofErr w:type="spellStart"/>
      <w:r>
        <w:t>censorew</w:t>
      </w:r>
      <w:proofErr w:type="spellEnd"/>
      <w:r>
        <w:t xml:space="preserve"> = '1')) then</w:t>
      </w:r>
    </w:p>
    <w:p w14:paraId="0C20C82E" w14:textId="77777777" w:rsidR="007A0AC7" w:rsidRDefault="007A0AC7" w:rsidP="007A0AC7">
      <w:r>
        <w:t xml:space="preserve">ns &lt;= </w:t>
      </w:r>
      <w:proofErr w:type="spellStart"/>
      <w:proofErr w:type="gramStart"/>
      <w:r>
        <w:t>ewyellow</w:t>
      </w:r>
      <w:proofErr w:type="spellEnd"/>
      <w:r>
        <w:t>;--</w:t>
      </w:r>
      <w:proofErr w:type="spellStart"/>
      <w:proofErr w:type="gramEnd"/>
      <w:r>
        <w:t>doesnt</w:t>
      </w:r>
      <w:proofErr w:type="spellEnd"/>
      <w:r>
        <w:t xml:space="preserve"> change the light</w:t>
      </w:r>
    </w:p>
    <w:p w14:paraId="60AC35C5" w14:textId="77777777" w:rsidR="007A0AC7" w:rsidRDefault="007A0AC7" w:rsidP="007A0AC7">
      <w:r>
        <w:t>else</w:t>
      </w:r>
    </w:p>
    <w:p w14:paraId="4997B516" w14:textId="77777777" w:rsidR="007A0AC7" w:rsidRDefault="007A0AC7" w:rsidP="007A0AC7">
      <w:r>
        <w:t xml:space="preserve">ns &lt;= </w:t>
      </w:r>
      <w:proofErr w:type="spellStart"/>
      <w:proofErr w:type="gramStart"/>
      <w:r>
        <w:t>ewgreen</w:t>
      </w:r>
      <w:proofErr w:type="spellEnd"/>
      <w:r>
        <w:t>;--</w:t>
      </w:r>
      <w:proofErr w:type="gramEnd"/>
      <w:r>
        <w:t xml:space="preserve"> stays at the same light</w:t>
      </w:r>
    </w:p>
    <w:p w14:paraId="5C0AE3C2" w14:textId="77777777" w:rsidR="007A0AC7" w:rsidRDefault="007A0AC7" w:rsidP="007A0AC7">
      <w:r>
        <w:t xml:space="preserve">end if; </w:t>
      </w:r>
    </w:p>
    <w:p w14:paraId="28D0705B" w14:textId="77777777" w:rsidR="007A0AC7" w:rsidRDefault="007A0AC7" w:rsidP="007A0AC7">
      <w:r>
        <w:t>light&lt;= "011</w:t>
      </w:r>
      <w:proofErr w:type="gramStart"/>
      <w:r>
        <w:t>";--</w:t>
      </w:r>
      <w:proofErr w:type="gramEnd"/>
      <w:r>
        <w:t>light will be red</w:t>
      </w:r>
    </w:p>
    <w:p w14:paraId="5F731598" w14:textId="77777777" w:rsidR="007A0AC7" w:rsidRDefault="007A0AC7" w:rsidP="007A0AC7">
      <w:r>
        <w:t xml:space="preserve">when </w:t>
      </w:r>
      <w:proofErr w:type="spellStart"/>
      <w:r>
        <w:t>ewyellow</w:t>
      </w:r>
      <w:proofErr w:type="spellEnd"/>
      <w:r>
        <w:t xml:space="preserve"> =&gt;--input </w:t>
      </w:r>
      <w:proofErr w:type="spellStart"/>
      <w:r>
        <w:t>doesnt</w:t>
      </w:r>
      <w:proofErr w:type="spellEnd"/>
      <w:r>
        <w:t xml:space="preserve"> matter</w:t>
      </w:r>
    </w:p>
    <w:p w14:paraId="5D104D72" w14:textId="77777777" w:rsidR="007A0AC7" w:rsidRDefault="007A0AC7" w:rsidP="007A0AC7">
      <w:r>
        <w:t xml:space="preserve">ns&lt;= </w:t>
      </w:r>
      <w:proofErr w:type="spellStart"/>
      <w:r>
        <w:t>ewred</w:t>
      </w:r>
      <w:proofErr w:type="spellEnd"/>
      <w:r>
        <w:t>;</w:t>
      </w:r>
    </w:p>
    <w:p w14:paraId="5577F776" w14:textId="77777777" w:rsidR="007A0AC7" w:rsidRDefault="007A0AC7" w:rsidP="007A0AC7">
      <w:r>
        <w:t>light&lt;= "100";</w:t>
      </w:r>
    </w:p>
    <w:p w14:paraId="765D5D07" w14:textId="77777777" w:rsidR="007A0AC7" w:rsidRDefault="007A0AC7" w:rsidP="007A0AC7">
      <w:r>
        <w:t xml:space="preserve">when </w:t>
      </w:r>
      <w:proofErr w:type="spellStart"/>
      <w:r>
        <w:t>ewred</w:t>
      </w:r>
      <w:proofErr w:type="spellEnd"/>
      <w:r>
        <w:t xml:space="preserve"> =&gt;---input </w:t>
      </w:r>
      <w:proofErr w:type="spellStart"/>
      <w:r>
        <w:t>doesnt</w:t>
      </w:r>
      <w:proofErr w:type="spellEnd"/>
      <w:r>
        <w:t xml:space="preserve"> matter</w:t>
      </w:r>
    </w:p>
    <w:p w14:paraId="76C6DCB6" w14:textId="77777777" w:rsidR="007A0AC7" w:rsidRDefault="007A0AC7" w:rsidP="007A0AC7">
      <w:r>
        <w:t xml:space="preserve">ns&lt;= </w:t>
      </w:r>
      <w:proofErr w:type="spellStart"/>
      <w:r>
        <w:t>nsgreen</w:t>
      </w:r>
      <w:proofErr w:type="spellEnd"/>
      <w:r>
        <w:t>;</w:t>
      </w:r>
    </w:p>
    <w:p w14:paraId="460E2608" w14:textId="77777777" w:rsidR="007A0AC7" w:rsidRDefault="007A0AC7" w:rsidP="007A0AC7">
      <w:r>
        <w:t>light&lt;= "101";</w:t>
      </w:r>
    </w:p>
    <w:p w14:paraId="27D5DABF" w14:textId="77777777" w:rsidR="007A0AC7" w:rsidRDefault="007A0AC7" w:rsidP="007A0AC7">
      <w:r>
        <w:t>end case;</w:t>
      </w:r>
      <w:r>
        <w:tab/>
      </w:r>
      <w:r>
        <w:tab/>
      </w:r>
    </w:p>
    <w:p w14:paraId="5235A30F" w14:textId="77777777" w:rsidR="007A0AC7" w:rsidRDefault="007A0AC7" w:rsidP="007A0AC7">
      <w:r>
        <w:t>end process;</w:t>
      </w:r>
    </w:p>
    <w:p w14:paraId="705EB825" w14:textId="6EBD4FD6" w:rsidR="00567693" w:rsidRDefault="007A0AC7" w:rsidP="007A0AC7">
      <w:r>
        <w:t xml:space="preserve">end </w:t>
      </w:r>
      <w:proofErr w:type="spellStart"/>
      <w:r>
        <w:t>beh</w:t>
      </w:r>
      <w:proofErr w:type="spellEnd"/>
      <w:r>
        <w:t>;</w:t>
      </w:r>
    </w:p>
    <w:p w14:paraId="7CCB552E" w14:textId="77777777" w:rsidR="00567693" w:rsidRDefault="00567693" w:rsidP="00567693">
      <w:pPr>
        <w:rPr>
          <w:b/>
        </w:rPr>
      </w:pPr>
      <w:r>
        <w:rPr>
          <w:b/>
        </w:rPr>
        <w:t>14-6 test bench</w:t>
      </w:r>
    </w:p>
    <w:p w14:paraId="1F8FBBBA" w14:textId="77777777" w:rsidR="00567693" w:rsidRDefault="00567693" w:rsidP="00567693"/>
    <w:p w14:paraId="26F0D463" w14:textId="77777777" w:rsidR="00AE01C2" w:rsidRDefault="00AE01C2" w:rsidP="00AE01C2"/>
    <w:p w14:paraId="0010A1FA" w14:textId="77777777" w:rsidR="00AE01C2" w:rsidRDefault="00AE01C2" w:rsidP="00AE01C2">
      <w:r>
        <w:t xml:space="preserve">library </w:t>
      </w:r>
      <w:proofErr w:type="spellStart"/>
      <w:r>
        <w:t>ieee</w:t>
      </w:r>
      <w:proofErr w:type="spellEnd"/>
      <w:r>
        <w:t>;</w:t>
      </w:r>
    </w:p>
    <w:p w14:paraId="1922964A" w14:textId="77777777" w:rsidR="00AE01C2" w:rsidRDefault="00AE01C2" w:rsidP="00AE01C2">
      <w:r>
        <w:t>use ieee.std_logic_1164.all;</w:t>
      </w:r>
    </w:p>
    <w:p w14:paraId="5EEC5DA3" w14:textId="77777777" w:rsidR="00AE01C2" w:rsidRDefault="00AE01C2" w:rsidP="00AE01C2">
      <w:r>
        <w:t xml:space="preserve">use </w:t>
      </w:r>
      <w:proofErr w:type="spellStart"/>
      <w:r>
        <w:t>ieee.std_logic_arith.all</w:t>
      </w:r>
      <w:proofErr w:type="spellEnd"/>
      <w:r>
        <w:t>;</w:t>
      </w:r>
    </w:p>
    <w:p w14:paraId="2CD12C06" w14:textId="77777777" w:rsidR="00AE01C2" w:rsidRDefault="00AE01C2" w:rsidP="00AE01C2">
      <w:r>
        <w:lastRenderedPageBreak/>
        <w:t xml:space="preserve">use </w:t>
      </w:r>
      <w:proofErr w:type="spellStart"/>
      <w:r>
        <w:t>ieee.std_logic_unsigned.all</w:t>
      </w:r>
      <w:proofErr w:type="spellEnd"/>
      <w:r>
        <w:t>;</w:t>
      </w:r>
    </w:p>
    <w:p w14:paraId="6F92A277" w14:textId="77777777" w:rsidR="00AE01C2" w:rsidRDefault="00AE01C2" w:rsidP="00AE01C2"/>
    <w:p w14:paraId="676FA996" w14:textId="77777777" w:rsidR="00AE01C2" w:rsidRDefault="00AE01C2" w:rsidP="00AE01C2">
      <w:r>
        <w:t>entity tb2 is</w:t>
      </w:r>
    </w:p>
    <w:p w14:paraId="41C9D129" w14:textId="77777777" w:rsidR="00AE01C2" w:rsidRDefault="00AE01C2" w:rsidP="00AE01C2">
      <w:r>
        <w:t>end;</w:t>
      </w:r>
    </w:p>
    <w:p w14:paraId="7669DA6C" w14:textId="77777777" w:rsidR="00AE01C2" w:rsidRDefault="00AE01C2" w:rsidP="00AE01C2"/>
    <w:p w14:paraId="55ED5AD8" w14:textId="77777777" w:rsidR="00AE01C2" w:rsidRDefault="00AE01C2" w:rsidP="00AE01C2">
      <w:r>
        <w:t xml:space="preserve">architecture </w:t>
      </w:r>
      <w:proofErr w:type="spellStart"/>
      <w:r>
        <w:t>beh</w:t>
      </w:r>
      <w:proofErr w:type="spellEnd"/>
      <w:r>
        <w:t xml:space="preserve"> of tb2 is</w:t>
      </w:r>
    </w:p>
    <w:p w14:paraId="0DC2E2D1" w14:textId="77777777" w:rsidR="00AE01C2" w:rsidRDefault="00AE01C2" w:rsidP="00AE01C2"/>
    <w:p w14:paraId="0884374F" w14:textId="64221A7D" w:rsidR="00AE01C2" w:rsidRDefault="00AE01C2" w:rsidP="00AE01C2">
      <w:r>
        <w:tab/>
        <w:t>-</w:t>
      </w:r>
    </w:p>
    <w:p w14:paraId="534A7AD6" w14:textId="77777777" w:rsidR="00AE01C2" w:rsidRDefault="00AE01C2" w:rsidP="00AE01C2">
      <w:r>
        <w:tab/>
        <w:t>component TL is</w:t>
      </w:r>
    </w:p>
    <w:p w14:paraId="6B5732DD" w14:textId="77777777" w:rsidR="00AE01C2" w:rsidRDefault="00AE01C2" w:rsidP="00AE01C2">
      <w:r>
        <w:tab/>
      </w:r>
      <w:r>
        <w:tab/>
      </w:r>
      <w:proofErr w:type="gramStart"/>
      <w:r>
        <w:t>port(</w:t>
      </w:r>
      <w:proofErr w:type="gramEnd"/>
      <w:r>
        <w:t xml:space="preserve">r,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censorew</w:t>
      </w:r>
      <w:proofErr w:type="spellEnd"/>
      <w:r>
        <w:t xml:space="preserve">, </w:t>
      </w:r>
      <w:proofErr w:type="spellStart"/>
      <w:r>
        <w:t>csensorns</w:t>
      </w:r>
      <w:proofErr w:type="spellEnd"/>
      <w:r>
        <w:t xml:space="preserve">  : in </w:t>
      </w:r>
      <w:proofErr w:type="spellStart"/>
      <w:r>
        <w:t>std_logic</w:t>
      </w:r>
      <w:proofErr w:type="spellEnd"/>
      <w:r>
        <w:t>;--same port as 14.6</w:t>
      </w:r>
    </w:p>
    <w:p w14:paraId="0B47414C" w14:textId="77777777" w:rsidR="00AE01C2" w:rsidRDefault="00AE01C2" w:rsidP="00AE01C2">
      <w:r>
        <w:tab/>
      </w:r>
      <w:r>
        <w:tab/>
      </w:r>
      <w:r>
        <w:tab/>
      </w:r>
      <w:proofErr w:type="gramStart"/>
      <w:r>
        <w:t>light :</w:t>
      </w:r>
      <w:proofErr w:type="gramEnd"/>
      <w:r>
        <w:t xml:space="preserve"> out </w:t>
      </w:r>
      <w:proofErr w:type="spellStart"/>
      <w:r>
        <w:t>std_logic_vector</w:t>
      </w:r>
      <w:proofErr w:type="spellEnd"/>
      <w:r>
        <w:t xml:space="preserve">(2 </w:t>
      </w:r>
      <w:proofErr w:type="spellStart"/>
      <w:r>
        <w:t>downto</w:t>
      </w:r>
      <w:proofErr w:type="spellEnd"/>
      <w:r>
        <w:t xml:space="preserve"> 0)); --codes for all the lights and their </w:t>
      </w:r>
      <w:proofErr w:type="spellStart"/>
      <w:r>
        <w:t>direcitons</w:t>
      </w:r>
      <w:proofErr w:type="spellEnd"/>
      <w:r>
        <w:t xml:space="preserve"> of green </w:t>
      </w:r>
      <w:proofErr w:type="spellStart"/>
      <w:r>
        <w:t>yelllow</w:t>
      </w:r>
      <w:proofErr w:type="spellEnd"/>
      <w:r>
        <w:t xml:space="preserve"> and red</w:t>
      </w:r>
    </w:p>
    <w:p w14:paraId="47A0C192" w14:textId="77777777" w:rsidR="00AE01C2" w:rsidRDefault="00AE01C2" w:rsidP="00AE01C2">
      <w:r>
        <w:tab/>
        <w:t>end component;</w:t>
      </w:r>
    </w:p>
    <w:p w14:paraId="7D2EEA62" w14:textId="77777777" w:rsidR="00AE01C2" w:rsidRDefault="00AE01C2" w:rsidP="00AE01C2">
      <w:r>
        <w:t xml:space="preserve">signal r,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censorew</w:t>
      </w:r>
      <w:proofErr w:type="spellEnd"/>
      <w:r>
        <w:t xml:space="preserve">, </w:t>
      </w:r>
      <w:proofErr w:type="spellStart"/>
      <w:proofErr w:type="gramStart"/>
      <w:r>
        <w:t>censorns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std_logic</w:t>
      </w:r>
      <w:proofErr w:type="spellEnd"/>
      <w:r>
        <w:t xml:space="preserve">; </w:t>
      </w:r>
    </w:p>
    <w:p w14:paraId="0BE2A478" w14:textId="77777777" w:rsidR="00AE01C2" w:rsidRDefault="00AE01C2" w:rsidP="00AE01C2">
      <w:r>
        <w:tab/>
      </w:r>
    </w:p>
    <w:p w14:paraId="10CC549B" w14:textId="77777777" w:rsidR="00AE01C2" w:rsidRDefault="00AE01C2" w:rsidP="00AE01C2">
      <w:r>
        <w:t xml:space="preserve">signal </w:t>
      </w:r>
      <w:proofErr w:type="gramStart"/>
      <w:r>
        <w:t>light :</w:t>
      </w:r>
      <w:proofErr w:type="gramEnd"/>
      <w:r>
        <w:t xml:space="preserve"> </w:t>
      </w:r>
      <w:proofErr w:type="spellStart"/>
      <w:r>
        <w:t>std_logic_vector</w:t>
      </w:r>
      <w:proofErr w:type="spellEnd"/>
      <w:r>
        <w:t xml:space="preserve">(2 </w:t>
      </w:r>
      <w:proofErr w:type="spellStart"/>
      <w:r>
        <w:t>downto</w:t>
      </w:r>
      <w:proofErr w:type="spellEnd"/>
      <w:r>
        <w:t xml:space="preserve"> 0);</w:t>
      </w:r>
    </w:p>
    <w:p w14:paraId="09D67CF4" w14:textId="77777777" w:rsidR="00AE01C2" w:rsidRDefault="00AE01C2" w:rsidP="00AE01C2"/>
    <w:p w14:paraId="04844A6D" w14:textId="77777777" w:rsidR="00AE01C2" w:rsidRDefault="00AE01C2" w:rsidP="00AE01C2">
      <w:r>
        <w:t>begin</w:t>
      </w:r>
    </w:p>
    <w:p w14:paraId="6227EA66" w14:textId="77777777" w:rsidR="00AE01C2" w:rsidRDefault="00AE01C2" w:rsidP="00AE01C2"/>
    <w:p w14:paraId="30582ABD" w14:textId="77777777" w:rsidR="00AE01C2" w:rsidRDefault="00AE01C2" w:rsidP="00AE01C2">
      <w:r>
        <w:t xml:space="preserve">TL0: TL port </w:t>
      </w:r>
      <w:proofErr w:type="gramStart"/>
      <w:r>
        <w:t>map(</w:t>
      </w:r>
      <w:proofErr w:type="gramEnd"/>
      <w:r>
        <w:t xml:space="preserve">r,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censorew</w:t>
      </w:r>
      <w:proofErr w:type="spellEnd"/>
      <w:r>
        <w:t xml:space="preserve">, </w:t>
      </w:r>
      <w:proofErr w:type="spellStart"/>
      <w:r>
        <w:t>censorns,light</w:t>
      </w:r>
      <w:proofErr w:type="spellEnd"/>
      <w:r>
        <w:t>);</w:t>
      </w:r>
    </w:p>
    <w:p w14:paraId="416C6CC7" w14:textId="77777777" w:rsidR="00AE01C2" w:rsidRDefault="00AE01C2" w:rsidP="00AE01C2">
      <w:r>
        <w:tab/>
      </w:r>
    </w:p>
    <w:p w14:paraId="7795D925" w14:textId="77777777" w:rsidR="00AE01C2" w:rsidRDefault="00AE01C2" w:rsidP="00AE01C2">
      <w:r>
        <w:tab/>
      </w:r>
      <w:proofErr w:type="gramStart"/>
      <w:r>
        <w:t>sim :</w:t>
      </w:r>
      <w:proofErr w:type="gramEnd"/>
      <w:r>
        <w:t xml:space="preserve"> process </w:t>
      </w:r>
    </w:p>
    <w:p w14:paraId="4AB84BE3" w14:textId="77777777" w:rsidR="00AE01C2" w:rsidRDefault="00AE01C2" w:rsidP="00AE01C2">
      <w:r>
        <w:tab/>
        <w:t>begin</w:t>
      </w:r>
    </w:p>
    <w:p w14:paraId="1B442F97" w14:textId="77777777" w:rsidR="00AE01C2" w:rsidRDefault="00AE01C2" w:rsidP="00AE01C2"/>
    <w:p w14:paraId="21E26B74" w14:textId="77777777" w:rsidR="00AE01C2" w:rsidRDefault="00AE01C2" w:rsidP="00AE01C2">
      <w:r>
        <w:t>r&lt;='0</w:t>
      </w:r>
      <w:proofErr w:type="gramStart"/>
      <w:r>
        <w:t>';clk</w:t>
      </w:r>
      <w:proofErr w:type="gramEnd"/>
      <w:r>
        <w:t xml:space="preserve">&lt;='1';censorew&lt;='1';censorns&lt;='0'; </w:t>
      </w:r>
    </w:p>
    <w:p w14:paraId="06411271" w14:textId="77777777" w:rsidR="00AE01C2" w:rsidRDefault="00AE01C2" w:rsidP="00AE01C2">
      <w:r>
        <w:t>wait for 100ns;</w:t>
      </w:r>
    </w:p>
    <w:p w14:paraId="096D2F9A" w14:textId="77777777" w:rsidR="00AE01C2" w:rsidRDefault="00AE01C2" w:rsidP="00AE01C2"/>
    <w:p w14:paraId="3CC7E36A" w14:textId="77777777" w:rsidR="00AE01C2" w:rsidRDefault="00AE01C2" w:rsidP="00AE01C2"/>
    <w:p w14:paraId="5B6C2363" w14:textId="77777777" w:rsidR="00AE01C2" w:rsidRDefault="00AE01C2" w:rsidP="00AE01C2">
      <w:r>
        <w:t>r&lt;='0</w:t>
      </w:r>
      <w:proofErr w:type="gramStart"/>
      <w:r>
        <w:t>';clk</w:t>
      </w:r>
      <w:proofErr w:type="gramEnd"/>
      <w:r>
        <w:t xml:space="preserve">&lt;='0';censorew&lt;='1';censorns&lt;='0'; </w:t>
      </w:r>
    </w:p>
    <w:p w14:paraId="5E966A8C" w14:textId="77777777" w:rsidR="00AE01C2" w:rsidRDefault="00AE01C2" w:rsidP="00AE01C2">
      <w:r>
        <w:lastRenderedPageBreak/>
        <w:t>wait for 50ns;</w:t>
      </w:r>
    </w:p>
    <w:p w14:paraId="4B82780B" w14:textId="77777777" w:rsidR="00AE01C2" w:rsidRDefault="00AE01C2" w:rsidP="00AE01C2">
      <w:r>
        <w:t>r&lt;='0</w:t>
      </w:r>
      <w:proofErr w:type="gramStart"/>
      <w:r>
        <w:t>';clk</w:t>
      </w:r>
      <w:proofErr w:type="gramEnd"/>
      <w:r>
        <w:t xml:space="preserve">&lt;='1';censorew&lt;='1';censorns&lt;='0'; </w:t>
      </w:r>
    </w:p>
    <w:p w14:paraId="67440926" w14:textId="77777777" w:rsidR="00AE01C2" w:rsidRDefault="00AE01C2" w:rsidP="00AE01C2">
      <w:r>
        <w:t>wait for 100ns;</w:t>
      </w:r>
    </w:p>
    <w:p w14:paraId="381FD7C3" w14:textId="77777777" w:rsidR="00AE01C2" w:rsidRDefault="00AE01C2" w:rsidP="00AE01C2">
      <w:r>
        <w:t>r&lt;='0</w:t>
      </w:r>
      <w:proofErr w:type="gramStart"/>
      <w:r>
        <w:t>';clk</w:t>
      </w:r>
      <w:proofErr w:type="gramEnd"/>
      <w:r>
        <w:t xml:space="preserve">&lt;='0';censorew&lt;='1';censorns&lt;='0'; </w:t>
      </w:r>
    </w:p>
    <w:p w14:paraId="38A52F54" w14:textId="77777777" w:rsidR="00AE01C2" w:rsidRDefault="00AE01C2" w:rsidP="00AE01C2">
      <w:r>
        <w:t>wait for 50ns;</w:t>
      </w:r>
    </w:p>
    <w:p w14:paraId="34157B0A" w14:textId="77777777" w:rsidR="00AE01C2" w:rsidRDefault="00AE01C2" w:rsidP="00AE01C2">
      <w:r>
        <w:t>r&lt;='0</w:t>
      </w:r>
      <w:proofErr w:type="gramStart"/>
      <w:r>
        <w:t>';clk</w:t>
      </w:r>
      <w:proofErr w:type="gramEnd"/>
      <w:r>
        <w:t xml:space="preserve">&lt;='1';censorew&lt;='1';censorns&lt;='0';  </w:t>
      </w:r>
    </w:p>
    <w:p w14:paraId="371DFA16" w14:textId="77777777" w:rsidR="00AE01C2" w:rsidRDefault="00AE01C2" w:rsidP="00AE01C2">
      <w:r>
        <w:t>wait for 100ns;</w:t>
      </w:r>
    </w:p>
    <w:p w14:paraId="140FF476" w14:textId="77777777" w:rsidR="00AE01C2" w:rsidRDefault="00AE01C2" w:rsidP="00AE01C2">
      <w:r>
        <w:t>r&lt;='0</w:t>
      </w:r>
      <w:proofErr w:type="gramStart"/>
      <w:r>
        <w:t>';clk</w:t>
      </w:r>
      <w:proofErr w:type="gramEnd"/>
      <w:r>
        <w:t xml:space="preserve">&lt;='0';censorew&lt;='0';censorns&lt;='1'; </w:t>
      </w:r>
    </w:p>
    <w:p w14:paraId="43221DDF" w14:textId="77777777" w:rsidR="00AE01C2" w:rsidRDefault="00AE01C2" w:rsidP="00AE01C2">
      <w:r>
        <w:t xml:space="preserve">wait for 50ns;     </w:t>
      </w:r>
    </w:p>
    <w:p w14:paraId="0EE0C709" w14:textId="77777777" w:rsidR="00AE01C2" w:rsidRDefault="00AE01C2" w:rsidP="00AE01C2">
      <w:r>
        <w:t>r&lt;='0</w:t>
      </w:r>
      <w:proofErr w:type="gramStart"/>
      <w:r>
        <w:t>';clk</w:t>
      </w:r>
      <w:proofErr w:type="gramEnd"/>
      <w:r>
        <w:t xml:space="preserve">&lt;='1';censorew&lt;='0';censorns&lt;='1'; </w:t>
      </w:r>
    </w:p>
    <w:p w14:paraId="604061A2" w14:textId="77777777" w:rsidR="00AE01C2" w:rsidRDefault="00AE01C2" w:rsidP="00AE01C2">
      <w:r>
        <w:t>wait for 100ns;</w:t>
      </w:r>
    </w:p>
    <w:p w14:paraId="20EE7AFD" w14:textId="77777777" w:rsidR="00AE01C2" w:rsidRDefault="00AE01C2" w:rsidP="00AE01C2">
      <w:r>
        <w:t>r&lt;='0</w:t>
      </w:r>
      <w:proofErr w:type="gramStart"/>
      <w:r>
        <w:t>';clk</w:t>
      </w:r>
      <w:proofErr w:type="gramEnd"/>
      <w:r>
        <w:t xml:space="preserve">&lt;='0';censorew&lt;='0';censorns&lt;='1'; </w:t>
      </w:r>
    </w:p>
    <w:p w14:paraId="77F10E67" w14:textId="77777777" w:rsidR="00AE01C2" w:rsidRDefault="00AE01C2" w:rsidP="00AE01C2">
      <w:r>
        <w:t>wait for 50ns;</w:t>
      </w:r>
    </w:p>
    <w:p w14:paraId="75C28518" w14:textId="77777777" w:rsidR="00AE01C2" w:rsidRDefault="00AE01C2" w:rsidP="00AE01C2">
      <w:r>
        <w:t xml:space="preserve">             </w:t>
      </w:r>
    </w:p>
    <w:p w14:paraId="4278D757" w14:textId="77777777" w:rsidR="00AE01C2" w:rsidRDefault="00AE01C2" w:rsidP="00AE01C2">
      <w:r>
        <w:t xml:space="preserve">                           </w:t>
      </w:r>
    </w:p>
    <w:p w14:paraId="30E9F48E" w14:textId="77777777" w:rsidR="00AE01C2" w:rsidRDefault="00AE01C2" w:rsidP="00AE01C2">
      <w:r>
        <w:tab/>
        <w:t>end process;</w:t>
      </w:r>
    </w:p>
    <w:p w14:paraId="38440B19" w14:textId="1A57BE29" w:rsidR="00567693" w:rsidRDefault="00AE01C2" w:rsidP="00AE01C2">
      <w:r>
        <w:lastRenderedPageBreak/>
        <w:t xml:space="preserve">end </w:t>
      </w:r>
      <w:proofErr w:type="spellStart"/>
      <w:r>
        <w:t>beh</w:t>
      </w:r>
      <w:proofErr w:type="spellEnd"/>
      <w:r>
        <w:t xml:space="preserve">;  </w:t>
      </w:r>
      <w:r w:rsidR="00567693" w:rsidRPr="00567693">
        <w:rPr>
          <w:noProof/>
        </w:rPr>
        <w:drawing>
          <wp:inline distT="0" distB="0" distL="0" distR="0" wp14:anchorId="4F50F71E" wp14:editId="70252ABD">
            <wp:extent cx="5534797" cy="7954485"/>
            <wp:effectExtent l="0" t="0" r="889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795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A997F" w14:textId="226E187B" w:rsidR="00567693" w:rsidRDefault="00EB1E1A" w:rsidP="00567693">
      <w:r w:rsidRPr="00EB1E1A">
        <w:lastRenderedPageBreak/>
        <w:drawing>
          <wp:inline distT="0" distB="0" distL="0" distR="0" wp14:anchorId="74ADE58C" wp14:editId="52B69D0A">
            <wp:extent cx="5943600" cy="41071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F67B2" w14:textId="77777777" w:rsidR="00567693" w:rsidRDefault="00567693" w:rsidP="00567693">
      <w:pPr>
        <w:rPr>
          <w:b/>
        </w:rPr>
      </w:pPr>
      <w:r>
        <w:rPr>
          <w:b/>
        </w:rPr>
        <w:t>14-9</w:t>
      </w:r>
    </w:p>
    <w:p w14:paraId="06666BDA" w14:textId="77777777" w:rsidR="00AE01C2" w:rsidRDefault="00AE01C2" w:rsidP="00AE01C2">
      <w:r>
        <w:t xml:space="preserve">library </w:t>
      </w:r>
      <w:proofErr w:type="spellStart"/>
      <w:r>
        <w:t>ieee</w:t>
      </w:r>
      <w:proofErr w:type="spellEnd"/>
      <w:r>
        <w:t>;</w:t>
      </w:r>
    </w:p>
    <w:p w14:paraId="2244361B" w14:textId="77777777" w:rsidR="00AE01C2" w:rsidRDefault="00AE01C2" w:rsidP="00AE01C2">
      <w:r>
        <w:t>use ieee.std_logic_1164.all;</w:t>
      </w:r>
    </w:p>
    <w:p w14:paraId="2DDC6E38" w14:textId="77777777" w:rsidR="00AE01C2" w:rsidRDefault="00AE01C2" w:rsidP="00AE01C2">
      <w:r>
        <w:t xml:space="preserve">use </w:t>
      </w:r>
      <w:proofErr w:type="spellStart"/>
      <w:r>
        <w:t>ieee.std_logic_arith.all</w:t>
      </w:r>
      <w:proofErr w:type="spellEnd"/>
      <w:r>
        <w:t>;</w:t>
      </w:r>
    </w:p>
    <w:p w14:paraId="7C7D2DF6" w14:textId="77777777" w:rsidR="00AE01C2" w:rsidRDefault="00AE01C2" w:rsidP="00AE01C2">
      <w:r>
        <w:t xml:space="preserve">use </w:t>
      </w:r>
      <w:proofErr w:type="spellStart"/>
      <w:r>
        <w:t>ieee.std_logic_unsigned.all</w:t>
      </w:r>
      <w:proofErr w:type="spellEnd"/>
      <w:r>
        <w:t>;</w:t>
      </w:r>
    </w:p>
    <w:p w14:paraId="69592B7A" w14:textId="77777777" w:rsidR="00AE01C2" w:rsidRDefault="00AE01C2" w:rsidP="00AE01C2">
      <w:r>
        <w:t>--Traffic Light in problem 14.9</w:t>
      </w:r>
    </w:p>
    <w:p w14:paraId="1CE5E3EE" w14:textId="77777777" w:rsidR="00AE01C2" w:rsidRDefault="00AE01C2" w:rsidP="00AE01C2">
      <w:r>
        <w:t>entity TL2 is</w:t>
      </w:r>
    </w:p>
    <w:p w14:paraId="3A65D78F" w14:textId="77777777" w:rsidR="00AE01C2" w:rsidRDefault="00AE01C2" w:rsidP="00AE01C2">
      <w:r>
        <w:tab/>
      </w:r>
      <w:proofErr w:type="gramStart"/>
      <w:r>
        <w:t>port(</w:t>
      </w:r>
      <w:proofErr w:type="gramEnd"/>
      <w:r>
        <w:t xml:space="preserve">r,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censorew</w:t>
      </w:r>
      <w:proofErr w:type="spellEnd"/>
      <w:r>
        <w:t xml:space="preserve">: in </w:t>
      </w:r>
      <w:proofErr w:type="spellStart"/>
      <w:r>
        <w:t>std_logic</w:t>
      </w:r>
      <w:proofErr w:type="spellEnd"/>
      <w:r>
        <w:t xml:space="preserve">;--(clock, reset, </w:t>
      </w:r>
      <w:proofErr w:type="spellStart"/>
      <w:r>
        <w:t>carsensornorthsouth</w:t>
      </w:r>
      <w:proofErr w:type="spellEnd"/>
      <w:r>
        <w:t>/</w:t>
      </w:r>
      <w:proofErr w:type="spellStart"/>
      <w:r>
        <w:t>carsensoreastwest</w:t>
      </w:r>
      <w:proofErr w:type="spellEnd"/>
      <w:r>
        <w:t>)</w:t>
      </w:r>
    </w:p>
    <w:p w14:paraId="700B6855" w14:textId="77777777" w:rsidR="00AE01C2" w:rsidRDefault="00AE01C2" w:rsidP="00AE01C2">
      <w:r>
        <w:tab/>
      </w:r>
      <w:r>
        <w:tab/>
      </w:r>
      <w:r>
        <w:tab/>
      </w:r>
    </w:p>
    <w:p w14:paraId="00AE677D" w14:textId="77777777" w:rsidR="00AE01C2" w:rsidRDefault="00AE01C2" w:rsidP="00AE01C2">
      <w:proofErr w:type="gramStart"/>
      <w:r>
        <w:t>light :</w:t>
      </w:r>
      <w:proofErr w:type="gramEnd"/>
      <w:r>
        <w:t xml:space="preserve"> out </w:t>
      </w:r>
      <w:proofErr w:type="spellStart"/>
      <w:r>
        <w:t>std_logic_vector</w:t>
      </w:r>
      <w:proofErr w:type="spellEnd"/>
      <w:r>
        <w:t xml:space="preserve">(2 </w:t>
      </w:r>
      <w:proofErr w:type="spellStart"/>
      <w:r>
        <w:t>downto</w:t>
      </w:r>
      <w:proofErr w:type="spellEnd"/>
      <w:r>
        <w:t xml:space="preserve"> 0)); --codes for lights (</w:t>
      </w:r>
      <w:proofErr w:type="spellStart"/>
      <w:r>
        <w:t>nsg</w:t>
      </w:r>
      <w:proofErr w:type="spellEnd"/>
      <w:r>
        <w:t xml:space="preserve">, </w:t>
      </w:r>
      <w:proofErr w:type="spellStart"/>
      <w:r>
        <w:t>nsy</w:t>
      </w:r>
      <w:proofErr w:type="spellEnd"/>
      <w:r>
        <w:t xml:space="preserve">, </w:t>
      </w:r>
      <w:proofErr w:type="spellStart"/>
      <w:r>
        <w:t>nsr</w:t>
      </w:r>
      <w:proofErr w:type="spellEnd"/>
      <w:r>
        <w:t xml:space="preserve">, </w:t>
      </w:r>
      <w:proofErr w:type="spellStart"/>
      <w:r>
        <w:t>ewg</w:t>
      </w:r>
      <w:proofErr w:type="spellEnd"/>
      <w:r>
        <w:t xml:space="preserve">, </w:t>
      </w:r>
      <w:proofErr w:type="spellStart"/>
      <w:r>
        <w:t>ewy</w:t>
      </w:r>
      <w:proofErr w:type="spellEnd"/>
      <w:r>
        <w:t xml:space="preserve">, </w:t>
      </w:r>
      <w:proofErr w:type="spellStart"/>
      <w:r>
        <w:t>ewr</w:t>
      </w:r>
      <w:proofErr w:type="spellEnd"/>
      <w:r>
        <w:t>)</w:t>
      </w:r>
    </w:p>
    <w:p w14:paraId="3DC4DB63" w14:textId="77777777" w:rsidR="00AE01C2" w:rsidRDefault="00AE01C2" w:rsidP="00AE01C2">
      <w:r>
        <w:t xml:space="preserve">end; </w:t>
      </w:r>
    </w:p>
    <w:p w14:paraId="4421288D" w14:textId="77777777" w:rsidR="00AE01C2" w:rsidRDefault="00AE01C2" w:rsidP="00AE01C2"/>
    <w:p w14:paraId="471D8862" w14:textId="77777777" w:rsidR="00AE01C2" w:rsidRDefault="00AE01C2" w:rsidP="00AE01C2">
      <w:r>
        <w:t xml:space="preserve">architecture </w:t>
      </w:r>
      <w:proofErr w:type="spellStart"/>
      <w:r>
        <w:t>beh</w:t>
      </w:r>
      <w:proofErr w:type="spellEnd"/>
      <w:r>
        <w:t xml:space="preserve"> of TL2 is </w:t>
      </w:r>
    </w:p>
    <w:p w14:paraId="5305E54D" w14:textId="77777777" w:rsidR="00AE01C2" w:rsidRDefault="00AE01C2" w:rsidP="00AE01C2">
      <w:r>
        <w:t>type state is (</w:t>
      </w:r>
      <w:proofErr w:type="spellStart"/>
      <w:r>
        <w:t>nsgreen</w:t>
      </w:r>
      <w:proofErr w:type="spellEnd"/>
      <w:r>
        <w:t xml:space="preserve">, </w:t>
      </w:r>
      <w:proofErr w:type="spellStart"/>
      <w:r>
        <w:t>nsyellow</w:t>
      </w:r>
      <w:proofErr w:type="spellEnd"/>
      <w:r>
        <w:t xml:space="preserve">, </w:t>
      </w:r>
      <w:proofErr w:type="spellStart"/>
      <w:r>
        <w:t>nsred</w:t>
      </w:r>
      <w:proofErr w:type="spellEnd"/>
      <w:r>
        <w:t xml:space="preserve">, </w:t>
      </w:r>
      <w:proofErr w:type="spellStart"/>
      <w:r>
        <w:t>ewgreen</w:t>
      </w:r>
      <w:proofErr w:type="spellEnd"/>
      <w:r>
        <w:t xml:space="preserve">, </w:t>
      </w:r>
      <w:proofErr w:type="spellStart"/>
      <w:r>
        <w:t>ewyellow</w:t>
      </w:r>
      <w:proofErr w:type="spellEnd"/>
      <w:r>
        <w:t xml:space="preserve">, </w:t>
      </w:r>
      <w:proofErr w:type="spellStart"/>
      <w:r>
        <w:t>ewred</w:t>
      </w:r>
      <w:proofErr w:type="spellEnd"/>
      <w:proofErr w:type="gramStart"/>
      <w:r>
        <w:t>);--</w:t>
      </w:r>
      <w:proofErr w:type="gramEnd"/>
      <w:r>
        <w:t>directions</w:t>
      </w:r>
    </w:p>
    <w:p w14:paraId="243AA2AD" w14:textId="77777777" w:rsidR="00AE01C2" w:rsidRDefault="00AE01C2" w:rsidP="00AE01C2">
      <w:r>
        <w:lastRenderedPageBreak/>
        <w:t xml:space="preserve">signal cs, </w:t>
      </w:r>
      <w:proofErr w:type="gramStart"/>
      <w:r>
        <w:t>ns :state</w:t>
      </w:r>
      <w:proofErr w:type="gramEnd"/>
      <w:r>
        <w:t>;--current state, next state</w:t>
      </w:r>
    </w:p>
    <w:p w14:paraId="787F894E" w14:textId="77777777" w:rsidR="00AE01C2" w:rsidRDefault="00AE01C2" w:rsidP="00AE01C2">
      <w:r>
        <w:tab/>
      </w:r>
    </w:p>
    <w:p w14:paraId="4FC379F5" w14:textId="77777777" w:rsidR="00AE01C2" w:rsidRDefault="00AE01C2" w:rsidP="00AE01C2">
      <w:r>
        <w:t>begin</w:t>
      </w:r>
    </w:p>
    <w:p w14:paraId="192A9954" w14:textId="77777777" w:rsidR="00AE01C2" w:rsidRDefault="00AE01C2" w:rsidP="00AE01C2">
      <w:r>
        <w:t>process(</w:t>
      </w:r>
      <w:proofErr w:type="spellStart"/>
      <w:proofErr w:type="gramStart"/>
      <w:r>
        <w:t>r,clk</w:t>
      </w:r>
      <w:proofErr w:type="spellEnd"/>
      <w:proofErr w:type="gramEnd"/>
      <w:r>
        <w:t>)</w:t>
      </w:r>
    </w:p>
    <w:p w14:paraId="1248DF85" w14:textId="77777777" w:rsidR="00AE01C2" w:rsidRDefault="00AE01C2" w:rsidP="00AE01C2">
      <w:r>
        <w:t>begin</w:t>
      </w:r>
    </w:p>
    <w:p w14:paraId="10B3A70B" w14:textId="77777777" w:rsidR="00AE01C2" w:rsidRDefault="00AE01C2" w:rsidP="00AE01C2">
      <w:proofErr w:type="gramStart"/>
      <w:r>
        <w:t>if(</w:t>
      </w:r>
      <w:proofErr w:type="gramEnd"/>
      <w:r>
        <w:t>r = '1') then --reset</w:t>
      </w:r>
    </w:p>
    <w:p w14:paraId="571C0D89" w14:textId="77777777" w:rsidR="00AE01C2" w:rsidRDefault="00AE01C2" w:rsidP="00AE01C2">
      <w:r>
        <w:t>cs&lt;=</w:t>
      </w:r>
      <w:proofErr w:type="spellStart"/>
      <w:proofErr w:type="gramStart"/>
      <w:r>
        <w:t>nsgreen</w:t>
      </w:r>
      <w:proofErr w:type="spellEnd"/>
      <w:r>
        <w:t>;--</w:t>
      </w:r>
      <w:proofErr w:type="gramEnd"/>
      <w:r>
        <w:t>takes the sequence back to its original</w:t>
      </w:r>
    </w:p>
    <w:p w14:paraId="6A4037FA" w14:textId="77777777" w:rsidR="00AE01C2" w:rsidRDefault="00AE01C2" w:rsidP="00AE01C2">
      <w:proofErr w:type="spellStart"/>
      <w:proofErr w:type="gramStart"/>
      <w:r>
        <w:t>elsif</w:t>
      </w:r>
      <w:proofErr w:type="spellEnd"/>
      <w:r>
        <w:t>(</w:t>
      </w:r>
      <w:proofErr w:type="spellStart"/>
      <w:proofErr w:type="gramEnd"/>
      <w:r>
        <w:t>clk'event</w:t>
      </w:r>
      <w:proofErr w:type="spellEnd"/>
      <w:r>
        <w:t xml:space="preserve"> AND </w:t>
      </w:r>
      <w:proofErr w:type="spellStart"/>
      <w:r>
        <w:t>clk</w:t>
      </w:r>
      <w:proofErr w:type="spellEnd"/>
      <w:r>
        <w:t xml:space="preserve"> = '1') then</w:t>
      </w:r>
    </w:p>
    <w:p w14:paraId="3CB071A6" w14:textId="77777777" w:rsidR="00AE01C2" w:rsidRDefault="00AE01C2" w:rsidP="00AE01C2">
      <w:r>
        <w:t xml:space="preserve">cs&lt;= ns; </w:t>
      </w:r>
    </w:p>
    <w:p w14:paraId="5804C27F" w14:textId="77777777" w:rsidR="00AE01C2" w:rsidRDefault="00AE01C2" w:rsidP="00AE01C2">
      <w:r>
        <w:t>end if;</w:t>
      </w:r>
    </w:p>
    <w:p w14:paraId="49A67022" w14:textId="77777777" w:rsidR="00AE01C2" w:rsidRDefault="00AE01C2" w:rsidP="00AE01C2">
      <w:r>
        <w:t>end process;</w:t>
      </w:r>
    </w:p>
    <w:p w14:paraId="112894B5" w14:textId="77777777" w:rsidR="00AE01C2" w:rsidRDefault="00AE01C2" w:rsidP="00AE01C2">
      <w:r>
        <w:t>process(</w:t>
      </w:r>
      <w:proofErr w:type="spellStart"/>
      <w:proofErr w:type="gramStart"/>
      <w:r>
        <w:t>cs,censorew</w:t>
      </w:r>
      <w:proofErr w:type="spellEnd"/>
      <w:proofErr w:type="gramEnd"/>
      <w:r>
        <w:t>)</w:t>
      </w:r>
    </w:p>
    <w:p w14:paraId="5CDD9AC0" w14:textId="77777777" w:rsidR="00AE01C2" w:rsidRDefault="00AE01C2" w:rsidP="00AE01C2">
      <w:r>
        <w:t>begin</w:t>
      </w:r>
    </w:p>
    <w:p w14:paraId="3C869E07" w14:textId="77777777" w:rsidR="00AE01C2" w:rsidRDefault="00AE01C2" w:rsidP="00AE01C2">
      <w:r>
        <w:t>case cs is</w:t>
      </w:r>
    </w:p>
    <w:p w14:paraId="13694A10" w14:textId="77777777" w:rsidR="00AE01C2" w:rsidRDefault="00AE01C2" w:rsidP="00AE01C2">
      <w:r>
        <w:t xml:space="preserve">when </w:t>
      </w:r>
      <w:proofErr w:type="spellStart"/>
      <w:r>
        <w:t>nsgreen</w:t>
      </w:r>
      <w:proofErr w:type="spellEnd"/>
      <w:r>
        <w:t xml:space="preserve"> =&gt; </w:t>
      </w:r>
    </w:p>
    <w:p w14:paraId="494B0148" w14:textId="77777777" w:rsidR="00AE01C2" w:rsidRDefault="00AE01C2" w:rsidP="00AE01C2">
      <w:proofErr w:type="gramStart"/>
      <w:r>
        <w:t>if(</w:t>
      </w:r>
      <w:proofErr w:type="spellStart"/>
      <w:proofErr w:type="gramEnd"/>
      <w:r>
        <w:t>censorew</w:t>
      </w:r>
      <w:proofErr w:type="spellEnd"/>
      <w:r>
        <w:t xml:space="preserve"> = '1' ) then--if a car is detected</w:t>
      </w:r>
    </w:p>
    <w:p w14:paraId="5D7D0D35" w14:textId="77777777" w:rsidR="00AE01C2" w:rsidRDefault="00AE01C2" w:rsidP="00AE01C2">
      <w:r>
        <w:t xml:space="preserve">ns &lt;= </w:t>
      </w:r>
      <w:proofErr w:type="spellStart"/>
      <w:proofErr w:type="gramStart"/>
      <w:r>
        <w:t>nsyellow</w:t>
      </w:r>
      <w:proofErr w:type="spellEnd"/>
      <w:r>
        <w:t>;--</w:t>
      </w:r>
      <w:proofErr w:type="gramEnd"/>
      <w:r>
        <w:t>next light in the sequence</w:t>
      </w:r>
    </w:p>
    <w:p w14:paraId="2170933B" w14:textId="77777777" w:rsidR="00AE01C2" w:rsidRDefault="00AE01C2" w:rsidP="00AE01C2">
      <w:r>
        <w:t>else</w:t>
      </w:r>
    </w:p>
    <w:p w14:paraId="76CD0444" w14:textId="77777777" w:rsidR="00AE01C2" w:rsidRDefault="00AE01C2" w:rsidP="00AE01C2">
      <w:r>
        <w:t xml:space="preserve">ns &lt;= </w:t>
      </w:r>
      <w:proofErr w:type="spellStart"/>
      <w:proofErr w:type="gramStart"/>
      <w:r>
        <w:t>nsgreen</w:t>
      </w:r>
      <w:proofErr w:type="spellEnd"/>
      <w:r>
        <w:t>;--</w:t>
      </w:r>
      <w:proofErr w:type="gramEnd"/>
      <w:r>
        <w:t xml:space="preserve"> stay light at the current light</w:t>
      </w:r>
    </w:p>
    <w:p w14:paraId="322989A2" w14:textId="77777777" w:rsidR="00AE01C2" w:rsidRDefault="00AE01C2" w:rsidP="00AE01C2">
      <w:r>
        <w:t xml:space="preserve">end if; </w:t>
      </w:r>
    </w:p>
    <w:p w14:paraId="7E91D919" w14:textId="77777777" w:rsidR="00AE01C2" w:rsidRDefault="00AE01C2" w:rsidP="00AE01C2">
      <w:r>
        <w:t>light&lt;= "000</w:t>
      </w:r>
      <w:proofErr w:type="gramStart"/>
      <w:r>
        <w:t>";--</w:t>
      </w:r>
      <w:proofErr w:type="gramEnd"/>
      <w:r>
        <w:t>light changes here</w:t>
      </w:r>
    </w:p>
    <w:p w14:paraId="3C429EB3" w14:textId="77777777" w:rsidR="00AE01C2" w:rsidRDefault="00AE01C2" w:rsidP="00AE01C2">
      <w:r>
        <w:t xml:space="preserve">when </w:t>
      </w:r>
      <w:proofErr w:type="spellStart"/>
      <w:r>
        <w:t>nsyellow</w:t>
      </w:r>
      <w:proofErr w:type="spellEnd"/>
      <w:r>
        <w:t xml:space="preserve"> =&gt;--input </w:t>
      </w:r>
      <w:proofErr w:type="spellStart"/>
      <w:r>
        <w:t>doesnt</w:t>
      </w:r>
      <w:proofErr w:type="spellEnd"/>
      <w:r>
        <w:t xml:space="preserve"> matter</w:t>
      </w:r>
    </w:p>
    <w:p w14:paraId="62CF145D" w14:textId="77777777" w:rsidR="00AE01C2" w:rsidRDefault="00AE01C2" w:rsidP="00AE01C2">
      <w:r>
        <w:t>ns&lt;=</w:t>
      </w:r>
      <w:proofErr w:type="spellStart"/>
      <w:r>
        <w:t>nsred</w:t>
      </w:r>
      <w:proofErr w:type="spellEnd"/>
      <w:r>
        <w:t>;</w:t>
      </w:r>
    </w:p>
    <w:p w14:paraId="3D4D1DBC" w14:textId="77777777" w:rsidR="00AE01C2" w:rsidRDefault="00AE01C2" w:rsidP="00AE01C2">
      <w:r>
        <w:t>light&lt;= "001";</w:t>
      </w:r>
      <w:r>
        <w:tab/>
      </w:r>
      <w:r>
        <w:tab/>
      </w:r>
      <w:r>
        <w:tab/>
      </w:r>
      <w:r>
        <w:tab/>
      </w:r>
    </w:p>
    <w:p w14:paraId="527A88FE" w14:textId="77777777" w:rsidR="00AE01C2" w:rsidRDefault="00AE01C2" w:rsidP="00AE01C2">
      <w:r>
        <w:t xml:space="preserve">when </w:t>
      </w:r>
      <w:proofErr w:type="spellStart"/>
      <w:r>
        <w:t>nsred</w:t>
      </w:r>
      <w:proofErr w:type="spellEnd"/>
      <w:r>
        <w:t xml:space="preserve"> =&gt;--inputter </w:t>
      </w:r>
      <w:proofErr w:type="spellStart"/>
      <w:r>
        <w:t>doesnt</w:t>
      </w:r>
      <w:proofErr w:type="spellEnd"/>
      <w:r>
        <w:t xml:space="preserve"> matter</w:t>
      </w:r>
    </w:p>
    <w:p w14:paraId="41E64DFE" w14:textId="77777777" w:rsidR="00AE01C2" w:rsidRDefault="00AE01C2" w:rsidP="00AE01C2">
      <w:r>
        <w:t xml:space="preserve">ns&lt;= </w:t>
      </w:r>
      <w:proofErr w:type="spellStart"/>
      <w:r>
        <w:t>ewgreen</w:t>
      </w:r>
      <w:proofErr w:type="spellEnd"/>
      <w:r>
        <w:t>;</w:t>
      </w:r>
    </w:p>
    <w:p w14:paraId="3B4ADB52" w14:textId="77777777" w:rsidR="00AE01C2" w:rsidRDefault="00AE01C2" w:rsidP="00AE01C2">
      <w:r>
        <w:t>light&lt;= "010</w:t>
      </w:r>
      <w:proofErr w:type="gramStart"/>
      <w:r>
        <w:t>";--</w:t>
      </w:r>
      <w:proofErr w:type="gramEnd"/>
      <w:r>
        <w:t>light changes here</w:t>
      </w:r>
    </w:p>
    <w:p w14:paraId="41CCAEA8" w14:textId="77777777" w:rsidR="00AE01C2" w:rsidRDefault="00AE01C2" w:rsidP="00AE01C2">
      <w:r>
        <w:t xml:space="preserve">when </w:t>
      </w:r>
      <w:proofErr w:type="spellStart"/>
      <w:r>
        <w:t>ewgreen</w:t>
      </w:r>
      <w:proofErr w:type="spellEnd"/>
      <w:r>
        <w:t xml:space="preserve"> =&gt;</w:t>
      </w:r>
    </w:p>
    <w:p w14:paraId="64554303" w14:textId="77777777" w:rsidR="00AE01C2" w:rsidRDefault="00AE01C2" w:rsidP="00AE01C2">
      <w:proofErr w:type="gramStart"/>
      <w:r>
        <w:t>if(</w:t>
      </w:r>
      <w:proofErr w:type="spellStart"/>
      <w:proofErr w:type="gramEnd"/>
      <w:r>
        <w:t>censorew</w:t>
      </w:r>
      <w:proofErr w:type="spellEnd"/>
      <w:r>
        <w:t xml:space="preserve"> = '0') then-- if a car is detected</w:t>
      </w:r>
    </w:p>
    <w:p w14:paraId="35F8BE14" w14:textId="77777777" w:rsidR="00AE01C2" w:rsidRDefault="00AE01C2" w:rsidP="00AE01C2">
      <w:r>
        <w:lastRenderedPageBreak/>
        <w:t xml:space="preserve">ns &lt;= </w:t>
      </w:r>
      <w:proofErr w:type="spellStart"/>
      <w:proofErr w:type="gramStart"/>
      <w:r>
        <w:t>ewyellow</w:t>
      </w:r>
      <w:proofErr w:type="spellEnd"/>
      <w:r>
        <w:t>;--</w:t>
      </w:r>
      <w:proofErr w:type="gramEnd"/>
      <w:r>
        <w:t>next light needed</w:t>
      </w:r>
    </w:p>
    <w:p w14:paraId="22A0E600" w14:textId="77777777" w:rsidR="00AE01C2" w:rsidRDefault="00AE01C2" w:rsidP="00AE01C2">
      <w:r>
        <w:t>else</w:t>
      </w:r>
    </w:p>
    <w:p w14:paraId="11A45496" w14:textId="77777777" w:rsidR="00AE01C2" w:rsidRDefault="00AE01C2" w:rsidP="00AE01C2">
      <w:r>
        <w:t xml:space="preserve">ns &lt;= </w:t>
      </w:r>
      <w:proofErr w:type="spellStart"/>
      <w:proofErr w:type="gramStart"/>
      <w:r>
        <w:t>ewgreen</w:t>
      </w:r>
      <w:proofErr w:type="spellEnd"/>
      <w:r>
        <w:t>;--</w:t>
      </w:r>
      <w:proofErr w:type="gramEnd"/>
      <w:r>
        <w:t xml:space="preserve"> stay at the same light</w:t>
      </w:r>
    </w:p>
    <w:p w14:paraId="684DB603" w14:textId="77777777" w:rsidR="00AE01C2" w:rsidRDefault="00AE01C2" w:rsidP="00AE01C2">
      <w:r>
        <w:t xml:space="preserve">end if; </w:t>
      </w:r>
    </w:p>
    <w:p w14:paraId="084C81C9" w14:textId="77777777" w:rsidR="00AE01C2" w:rsidRDefault="00AE01C2" w:rsidP="00AE01C2">
      <w:r>
        <w:t>light&lt;= "011</w:t>
      </w:r>
      <w:proofErr w:type="gramStart"/>
      <w:r>
        <w:t>";--</w:t>
      </w:r>
      <w:proofErr w:type="gramEnd"/>
      <w:r>
        <w:t>light changes here</w:t>
      </w:r>
    </w:p>
    <w:p w14:paraId="7A1BB6AF" w14:textId="77777777" w:rsidR="00AE01C2" w:rsidRDefault="00AE01C2" w:rsidP="00AE01C2">
      <w:r>
        <w:t xml:space="preserve">when </w:t>
      </w:r>
      <w:proofErr w:type="spellStart"/>
      <w:r>
        <w:t>ewyellow</w:t>
      </w:r>
      <w:proofErr w:type="spellEnd"/>
      <w:r>
        <w:t xml:space="preserve"> =&gt;--input </w:t>
      </w:r>
      <w:proofErr w:type="spellStart"/>
      <w:r>
        <w:t>doesnt</w:t>
      </w:r>
      <w:proofErr w:type="spellEnd"/>
      <w:r>
        <w:t xml:space="preserve"> matter </w:t>
      </w:r>
    </w:p>
    <w:p w14:paraId="143C6065" w14:textId="77777777" w:rsidR="00AE01C2" w:rsidRDefault="00AE01C2" w:rsidP="00AE01C2">
      <w:r>
        <w:t xml:space="preserve">ns&lt;= </w:t>
      </w:r>
      <w:proofErr w:type="spellStart"/>
      <w:r>
        <w:t>ewred</w:t>
      </w:r>
      <w:proofErr w:type="spellEnd"/>
      <w:r>
        <w:t>;</w:t>
      </w:r>
    </w:p>
    <w:p w14:paraId="6B4AD03D" w14:textId="77777777" w:rsidR="00AE01C2" w:rsidRDefault="00AE01C2" w:rsidP="00AE01C2">
      <w:r>
        <w:t>light&lt;= "100";</w:t>
      </w:r>
    </w:p>
    <w:p w14:paraId="3023B44A" w14:textId="77777777" w:rsidR="00AE01C2" w:rsidRDefault="00AE01C2" w:rsidP="00AE01C2">
      <w:r>
        <w:t xml:space="preserve">when </w:t>
      </w:r>
      <w:proofErr w:type="spellStart"/>
      <w:r>
        <w:t>ewred</w:t>
      </w:r>
      <w:proofErr w:type="spellEnd"/>
      <w:r>
        <w:t xml:space="preserve"> =&gt;--input </w:t>
      </w:r>
      <w:proofErr w:type="spellStart"/>
      <w:r>
        <w:t>doesnt</w:t>
      </w:r>
      <w:proofErr w:type="spellEnd"/>
      <w:r>
        <w:t xml:space="preserve"> matter</w:t>
      </w:r>
    </w:p>
    <w:p w14:paraId="64C845BC" w14:textId="77777777" w:rsidR="00AE01C2" w:rsidRDefault="00AE01C2" w:rsidP="00AE01C2">
      <w:r>
        <w:t xml:space="preserve">ns&lt;= </w:t>
      </w:r>
      <w:proofErr w:type="spellStart"/>
      <w:r>
        <w:t>nsgreen</w:t>
      </w:r>
      <w:proofErr w:type="spellEnd"/>
      <w:r>
        <w:t>;</w:t>
      </w:r>
    </w:p>
    <w:p w14:paraId="722828BE" w14:textId="77777777" w:rsidR="00AE01C2" w:rsidRDefault="00AE01C2" w:rsidP="00AE01C2">
      <w:r>
        <w:t>light&lt;= "101";</w:t>
      </w:r>
    </w:p>
    <w:p w14:paraId="09AFED00" w14:textId="77777777" w:rsidR="00AE01C2" w:rsidRDefault="00AE01C2" w:rsidP="00AE01C2">
      <w:r>
        <w:t>end case;</w:t>
      </w:r>
      <w:r>
        <w:tab/>
      </w:r>
      <w:r>
        <w:tab/>
      </w:r>
    </w:p>
    <w:p w14:paraId="3D23C2BC" w14:textId="77777777" w:rsidR="00AE01C2" w:rsidRDefault="00AE01C2" w:rsidP="00AE01C2">
      <w:r>
        <w:t>end process;</w:t>
      </w:r>
    </w:p>
    <w:p w14:paraId="1303C97D" w14:textId="77777777" w:rsidR="006572A6" w:rsidRDefault="00AE01C2" w:rsidP="00AE01C2">
      <w:r>
        <w:t xml:space="preserve">end </w:t>
      </w:r>
      <w:proofErr w:type="spellStart"/>
      <w:r>
        <w:t>beh</w:t>
      </w:r>
      <w:proofErr w:type="spellEnd"/>
      <w:r>
        <w:t>;</w:t>
      </w:r>
    </w:p>
    <w:p w14:paraId="63C7820D" w14:textId="2D4D8C15" w:rsidR="00567693" w:rsidRDefault="00567693" w:rsidP="00AE01C2">
      <w:pPr>
        <w:rPr>
          <w:b/>
        </w:rPr>
      </w:pPr>
      <w:r>
        <w:rPr>
          <w:b/>
        </w:rPr>
        <w:t>14-9 test bench</w:t>
      </w:r>
    </w:p>
    <w:p w14:paraId="77D5238E" w14:textId="77777777" w:rsidR="00567693" w:rsidRDefault="00567693" w:rsidP="00567693"/>
    <w:p w14:paraId="7B9E00FC" w14:textId="77777777" w:rsidR="006572A6" w:rsidRDefault="006572A6" w:rsidP="006572A6"/>
    <w:p w14:paraId="7798B3B6" w14:textId="77777777" w:rsidR="006572A6" w:rsidRDefault="006572A6" w:rsidP="006572A6">
      <w:r>
        <w:t xml:space="preserve">library </w:t>
      </w:r>
      <w:proofErr w:type="spellStart"/>
      <w:r>
        <w:t>ieee</w:t>
      </w:r>
      <w:proofErr w:type="spellEnd"/>
      <w:r>
        <w:t>;</w:t>
      </w:r>
    </w:p>
    <w:p w14:paraId="38334A2C" w14:textId="77777777" w:rsidR="006572A6" w:rsidRDefault="006572A6" w:rsidP="006572A6">
      <w:r>
        <w:t>use ieee.std_logic_1164.all;</w:t>
      </w:r>
    </w:p>
    <w:p w14:paraId="22B159F8" w14:textId="77777777" w:rsidR="006572A6" w:rsidRDefault="006572A6" w:rsidP="006572A6">
      <w:r>
        <w:t xml:space="preserve">use </w:t>
      </w:r>
      <w:proofErr w:type="spellStart"/>
      <w:r>
        <w:t>ieee.std_logic_arith.all</w:t>
      </w:r>
      <w:proofErr w:type="spellEnd"/>
      <w:r>
        <w:t>;</w:t>
      </w:r>
    </w:p>
    <w:p w14:paraId="08D54CB9" w14:textId="77777777" w:rsidR="006572A6" w:rsidRDefault="006572A6" w:rsidP="006572A6">
      <w:r>
        <w:t xml:space="preserve">use </w:t>
      </w:r>
      <w:proofErr w:type="spellStart"/>
      <w:r>
        <w:t>ieee.std_logic_unsigned.all</w:t>
      </w:r>
      <w:proofErr w:type="spellEnd"/>
      <w:r>
        <w:t>;</w:t>
      </w:r>
    </w:p>
    <w:p w14:paraId="79ED0F93" w14:textId="77777777" w:rsidR="006572A6" w:rsidRDefault="006572A6" w:rsidP="006572A6"/>
    <w:p w14:paraId="167B675A" w14:textId="77777777" w:rsidR="006572A6" w:rsidRDefault="006572A6" w:rsidP="006572A6">
      <w:r>
        <w:t>entity tb is</w:t>
      </w:r>
    </w:p>
    <w:p w14:paraId="17389F5F" w14:textId="77777777" w:rsidR="006572A6" w:rsidRDefault="006572A6" w:rsidP="006572A6">
      <w:r>
        <w:t>end;</w:t>
      </w:r>
    </w:p>
    <w:p w14:paraId="7246B169" w14:textId="77777777" w:rsidR="006572A6" w:rsidRDefault="006572A6" w:rsidP="006572A6"/>
    <w:p w14:paraId="1D11084D" w14:textId="77777777" w:rsidR="006572A6" w:rsidRDefault="006572A6" w:rsidP="006572A6">
      <w:r>
        <w:t xml:space="preserve">architecture </w:t>
      </w:r>
      <w:proofErr w:type="spellStart"/>
      <w:r>
        <w:t>beh</w:t>
      </w:r>
      <w:proofErr w:type="spellEnd"/>
      <w:r>
        <w:t xml:space="preserve"> of tb is</w:t>
      </w:r>
    </w:p>
    <w:p w14:paraId="31782EE4" w14:textId="77777777" w:rsidR="006572A6" w:rsidRDefault="006572A6" w:rsidP="006572A6"/>
    <w:p w14:paraId="6AABAE27" w14:textId="77777777" w:rsidR="006572A6" w:rsidRDefault="006572A6" w:rsidP="006572A6">
      <w:r>
        <w:tab/>
        <w:t>--component of the traffic light</w:t>
      </w:r>
    </w:p>
    <w:p w14:paraId="5744F964" w14:textId="77777777" w:rsidR="006572A6" w:rsidRDefault="006572A6" w:rsidP="006572A6">
      <w:r>
        <w:t>component TL2 is</w:t>
      </w:r>
    </w:p>
    <w:p w14:paraId="0C204866" w14:textId="77777777" w:rsidR="006572A6" w:rsidRDefault="006572A6" w:rsidP="006572A6">
      <w:proofErr w:type="gramStart"/>
      <w:r>
        <w:lastRenderedPageBreak/>
        <w:t>port(</w:t>
      </w:r>
      <w:proofErr w:type="gramEnd"/>
      <w:r>
        <w:t xml:space="preserve">r,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censorew</w:t>
      </w:r>
      <w:proofErr w:type="spellEnd"/>
      <w:r>
        <w:t xml:space="preserve"> : in </w:t>
      </w:r>
      <w:proofErr w:type="spellStart"/>
      <w:r>
        <w:t>std_logic</w:t>
      </w:r>
      <w:proofErr w:type="spellEnd"/>
      <w:r>
        <w:t>;--same port as 14.9</w:t>
      </w:r>
    </w:p>
    <w:p w14:paraId="4D862714" w14:textId="77777777" w:rsidR="006572A6" w:rsidRDefault="006572A6" w:rsidP="006572A6"/>
    <w:p w14:paraId="2E9602AF" w14:textId="77777777" w:rsidR="006572A6" w:rsidRDefault="006572A6" w:rsidP="006572A6">
      <w:proofErr w:type="gramStart"/>
      <w:r>
        <w:t>light :</w:t>
      </w:r>
      <w:proofErr w:type="gramEnd"/>
      <w:r>
        <w:t xml:space="preserve"> out </w:t>
      </w:r>
      <w:proofErr w:type="spellStart"/>
      <w:r>
        <w:t>std_logic_vector</w:t>
      </w:r>
      <w:proofErr w:type="spellEnd"/>
      <w:r>
        <w:t xml:space="preserve">(2 </w:t>
      </w:r>
      <w:proofErr w:type="spellStart"/>
      <w:r>
        <w:t>downto</w:t>
      </w:r>
      <w:proofErr w:type="spellEnd"/>
      <w:r>
        <w:t xml:space="preserve"> 0)); --codes for the lights and direction from </w:t>
      </w:r>
      <w:proofErr w:type="spellStart"/>
      <w:r>
        <w:t>green,yellow</w:t>
      </w:r>
      <w:proofErr w:type="spellEnd"/>
      <w:r>
        <w:t>, and red</w:t>
      </w:r>
    </w:p>
    <w:p w14:paraId="4BF1B3F0" w14:textId="77777777" w:rsidR="006572A6" w:rsidRDefault="006572A6" w:rsidP="006572A6">
      <w:r>
        <w:t xml:space="preserve">end component; </w:t>
      </w:r>
    </w:p>
    <w:p w14:paraId="1290D927" w14:textId="77777777" w:rsidR="006572A6" w:rsidRDefault="006572A6" w:rsidP="006572A6"/>
    <w:p w14:paraId="59E77446" w14:textId="77777777" w:rsidR="006572A6" w:rsidRDefault="006572A6" w:rsidP="006572A6">
      <w:r>
        <w:tab/>
        <w:t>--input signals</w:t>
      </w:r>
    </w:p>
    <w:p w14:paraId="1F6489BB" w14:textId="77777777" w:rsidR="006572A6" w:rsidRDefault="006572A6" w:rsidP="006572A6">
      <w:r>
        <w:t xml:space="preserve">signal r,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censorew</w:t>
      </w:r>
      <w:proofErr w:type="spellEnd"/>
      <w:r>
        <w:t xml:space="preserve">: </w:t>
      </w:r>
      <w:proofErr w:type="spellStart"/>
      <w:r>
        <w:t>std_logic</w:t>
      </w:r>
      <w:proofErr w:type="spellEnd"/>
      <w:r>
        <w:t xml:space="preserve">; </w:t>
      </w:r>
    </w:p>
    <w:p w14:paraId="6F049EC7" w14:textId="77777777" w:rsidR="006572A6" w:rsidRDefault="006572A6" w:rsidP="006572A6">
      <w:r>
        <w:tab/>
        <w:t>--output signals</w:t>
      </w:r>
    </w:p>
    <w:p w14:paraId="1F4C1BF3" w14:textId="77777777" w:rsidR="006572A6" w:rsidRDefault="006572A6" w:rsidP="006572A6">
      <w:r>
        <w:t xml:space="preserve">signal </w:t>
      </w:r>
      <w:proofErr w:type="gramStart"/>
      <w:r>
        <w:t>light :</w:t>
      </w:r>
      <w:proofErr w:type="gramEnd"/>
      <w:r>
        <w:t xml:space="preserve"> </w:t>
      </w:r>
      <w:proofErr w:type="spellStart"/>
      <w:r>
        <w:t>std_logic_vector</w:t>
      </w:r>
      <w:proofErr w:type="spellEnd"/>
      <w:r>
        <w:t xml:space="preserve">(2 </w:t>
      </w:r>
      <w:proofErr w:type="spellStart"/>
      <w:r>
        <w:t>downto</w:t>
      </w:r>
      <w:proofErr w:type="spellEnd"/>
      <w:r>
        <w:t xml:space="preserve"> 0);</w:t>
      </w:r>
    </w:p>
    <w:p w14:paraId="45D9033B" w14:textId="77777777" w:rsidR="006572A6" w:rsidRDefault="006572A6" w:rsidP="006572A6"/>
    <w:p w14:paraId="315DD2FD" w14:textId="77777777" w:rsidR="006572A6" w:rsidRDefault="006572A6" w:rsidP="006572A6">
      <w:r>
        <w:t>begin</w:t>
      </w:r>
    </w:p>
    <w:p w14:paraId="7774049B" w14:textId="77777777" w:rsidR="006572A6" w:rsidRDefault="006572A6" w:rsidP="006572A6">
      <w:r>
        <w:tab/>
      </w:r>
      <w:r>
        <w:tab/>
      </w:r>
    </w:p>
    <w:p w14:paraId="38E1A033" w14:textId="77777777" w:rsidR="006572A6" w:rsidRDefault="006572A6" w:rsidP="006572A6">
      <w:r>
        <w:t xml:space="preserve">TL1: TL2 port </w:t>
      </w:r>
      <w:proofErr w:type="gramStart"/>
      <w:r>
        <w:t>map(</w:t>
      </w:r>
      <w:proofErr w:type="gramEnd"/>
      <w:r>
        <w:t xml:space="preserve">r,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censorew</w:t>
      </w:r>
      <w:proofErr w:type="spellEnd"/>
      <w:r>
        <w:t>, light);</w:t>
      </w:r>
    </w:p>
    <w:p w14:paraId="42CBA1F7" w14:textId="77777777" w:rsidR="006572A6" w:rsidRDefault="006572A6" w:rsidP="006572A6">
      <w:r>
        <w:tab/>
      </w:r>
    </w:p>
    <w:p w14:paraId="1911479E" w14:textId="77777777" w:rsidR="006572A6" w:rsidRDefault="006572A6" w:rsidP="006572A6">
      <w:proofErr w:type="gramStart"/>
      <w:r>
        <w:t>sim :</w:t>
      </w:r>
      <w:proofErr w:type="gramEnd"/>
      <w:r>
        <w:t xml:space="preserve"> process </w:t>
      </w:r>
    </w:p>
    <w:p w14:paraId="46F5256E" w14:textId="77777777" w:rsidR="006572A6" w:rsidRDefault="006572A6" w:rsidP="006572A6">
      <w:r>
        <w:t>begin</w:t>
      </w:r>
    </w:p>
    <w:p w14:paraId="45A9CD2B" w14:textId="77777777" w:rsidR="006572A6" w:rsidRDefault="006572A6" w:rsidP="006572A6">
      <w:r>
        <w:t>r&lt;='0</w:t>
      </w:r>
      <w:proofErr w:type="gramStart"/>
      <w:r>
        <w:t>';clk</w:t>
      </w:r>
      <w:proofErr w:type="gramEnd"/>
      <w:r>
        <w:t xml:space="preserve">&lt;='1';censorew&lt;='1'; </w:t>
      </w:r>
    </w:p>
    <w:p w14:paraId="1E30CD27" w14:textId="77777777" w:rsidR="006572A6" w:rsidRDefault="006572A6" w:rsidP="006572A6">
      <w:r>
        <w:t>wait for 50ns;</w:t>
      </w:r>
    </w:p>
    <w:p w14:paraId="513B2589" w14:textId="77777777" w:rsidR="006572A6" w:rsidRDefault="006572A6" w:rsidP="006572A6">
      <w:r>
        <w:t>r&lt;='0</w:t>
      </w:r>
      <w:proofErr w:type="gramStart"/>
      <w:r>
        <w:t>';clk</w:t>
      </w:r>
      <w:proofErr w:type="gramEnd"/>
      <w:r>
        <w:t xml:space="preserve">&lt;='0';censorew&lt;='1'; </w:t>
      </w:r>
    </w:p>
    <w:p w14:paraId="651BE6D6" w14:textId="77777777" w:rsidR="006572A6" w:rsidRDefault="006572A6" w:rsidP="006572A6">
      <w:r>
        <w:t>wait for 100ns;</w:t>
      </w:r>
    </w:p>
    <w:p w14:paraId="7A73996C" w14:textId="77777777" w:rsidR="006572A6" w:rsidRDefault="006572A6" w:rsidP="006572A6">
      <w:r>
        <w:t>r&lt;='0</w:t>
      </w:r>
      <w:proofErr w:type="gramStart"/>
      <w:r>
        <w:t>';clk</w:t>
      </w:r>
      <w:proofErr w:type="gramEnd"/>
      <w:r>
        <w:t xml:space="preserve">&lt;='1';censorew&lt;='1'; </w:t>
      </w:r>
    </w:p>
    <w:p w14:paraId="3FD1C3D6" w14:textId="77777777" w:rsidR="006572A6" w:rsidRDefault="006572A6" w:rsidP="006572A6">
      <w:r>
        <w:t>wait for 50ns;</w:t>
      </w:r>
    </w:p>
    <w:p w14:paraId="6D52CF77" w14:textId="77777777" w:rsidR="006572A6" w:rsidRDefault="006572A6" w:rsidP="006572A6">
      <w:r>
        <w:t>r&lt;='0</w:t>
      </w:r>
      <w:proofErr w:type="gramStart"/>
      <w:r>
        <w:t>';clk</w:t>
      </w:r>
      <w:proofErr w:type="gramEnd"/>
      <w:r>
        <w:t>&lt;='0';censorew&lt;='1';</w:t>
      </w:r>
    </w:p>
    <w:p w14:paraId="1CEE098F" w14:textId="77777777" w:rsidR="006572A6" w:rsidRDefault="006572A6" w:rsidP="006572A6">
      <w:r>
        <w:t>wait for 100ns;</w:t>
      </w:r>
    </w:p>
    <w:p w14:paraId="72F17A34" w14:textId="77777777" w:rsidR="006572A6" w:rsidRDefault="006572A6" w:rsidP="006572A6">
      <w:r>
        <w:t>r&lt;='0</w:t>
      </w:r>
      <w:proofErr w:type="gramStart"/>
      <w:r>
        <w:t>';clk</w:t>
      </w:r>
      <w:proofErr w:type="gramEnd"/>
      <w:r>
        <w:t xml:space="preserve">&lt;='1';censorew&lt;='1'; </w:t>
      </w:r>
    </w:p>
    <w:p w14:paraId="34EA1321" w14:textId="77777777" w:rsidR="006572A6" w:rsidRDefault="006572A6" w:rsidP="006572A6">
      <w:r>
        <w:t>wait for 50ns;</w:t>
      </w:r>
    </w:p>
    <w:p w14:paraId="12ECA4BE" w14:textId="77777777" w:rsidR="006572A6" w:rsidRDefault="006572A6" w:rsidP="006572A6">
      <w:r>
        <w:t>r&lt;='0</w:t>
      </w:r>
      <w:proofErr w:type="gramStart"/>
      <w:r>
        <w:t>';clk</w:t>
      </w:r>
      <w:proofErr w:type="gramEnd"/>
      <w:r>
        <w:t xml:space="preserve">&lt;='0';censorew&lt;='0'; </w:t>
      </w:r>
    </w:p>
    <w:p w14:paraId="1B78D901" w14:textId="77777777" w:rsidR="006572A6" w:rsidRDefault="006572A6" w:rsidP="006572A6">
      <w:r>
        <w:t xml:space="preserve">wait for 100ns;     </w:t>
      </w:r>
    </w:p>
    <w:p w14:paraId="0629B5E3" w14:textId="77777777" w:rsidR="006572A6" w:rsidRDefault="006572A6" w:rsidP="006572A6">
      <w:r>
        <w:t>r&lt;='0</w:t>
      </w:r>
      <w:proofErr w:type="gramStart"/>
      <w:r>
        <w:t>';clk</w:t>
      </w:r>
      <w:proofErr w:type="gramEnd"/>
      <w:r>
        <w:t xml:space="preserve">&lt;='1';censorew&lt;='0'; </w:t>
      </w:r>
    </w:p>
    <w:p w14:paraId="093373A0" w14:textId="77777777" w:rsidR="006572A6" w:rsidRDefault="006572A6" w:rsidP="006572A6">
      <w:r>
        <w:lastRenderedPageBreak/>
        <w:t>wait for 50ns;</w:t>
      </w:r>
    </w:p>
    <w:p w14:paraId="15E77068" w14:textId="77777777" w:rsidR="006572A6" w:rsidRDefault="006572A6" w:rsidP="006572A6">
      <w:r>
        <w:t>r&lt;='0</w:t>
      </w:r>
      <w:proofErr w:type="gramStart"/>
      <w:r>
        <w:t>';clk</w:t>
      </w:r>
      <w:proofErr w:type="gramEnd"/>
      <w:r>
        <w:t xml:space="preserve">&lt;='0';censorew&lt;='0'; </w:t>
      </w:r>
    </w:p>
    <w:p w14:paraId="6AD010DB" w14:textId="77777777" w:rsidR="006572A6" w:rsidRDefault="006572A6" w:rsidP="006572A6">
      <w:r>
        <w:t>wait for 100ns;</w:t>
      </w:r>
    </w:p>
    <w:p w14:paraId="4B23A1E9" w14:textId="77777777" w:rsidR="006572A6" w:rsidRDefault="006572A6" w:rsidP="006572A6">
      <w:r>
        <w:t>r&lt;='0</w:t>
      </w:r>
      <w:proofErr w:type="gramStart"/>
      <w:r>
        <w:t>';clk</w:t>
      </w:r>
      <w:proofErr w:type="gramEnd"/>
      <w:r>
        <w:t>&lt;='1';censorew&lt;='0';</w:t>
      </w:r>
      <w:r>
        <w:tab/>
      </w:r>
    </w:p>
    <w:p w14:paraId="31074754" w14:textId="77777777" w:rsidR="006572A6" w:rsidRDefault="006572A6" w:rsidP="006572A6">
      <w:r>
        <w:t>wait for 50ns;</w:t>
      </w:r>
    </w:p>
    <w:p w14:paraId="7F4839A1" w14:textId="77777777" w:rsidR="006572A6" w:rsidRDefault="006572A6" w:rsidP="006572A6">
      <w:r>
        <w:t>r&lt;='0</w:t>
      </w:r>
      <w:proofErr w:type="gramStart"/>
      <w:r>
        <w:t>';clk</w:t>
      </w:r>
      <w:proofErr w:type="gramEnd"/>
      <w:r>
        <w:t xml:space="preserve">&lt;='0';censorew&lt;='0'; </w:t>
      </w:r>
    </w:p>
    <w:p w14:paraId="10D7C6B5" w14:textId="77777777" w:rsidR="006572A6" w:rsidRDefault="006572A6" w:rsidP="006572A6">
      <w:r>
        <w:t>wait for 100ns;</w:t>
      </w:r>
    </w:p>
    <w:p w14:paraId="40EED2EA" w14:textId="77777777" w:rsidR="006572A6" w:rsidRDefault="006572A6" w:rsidP="006572A6">
      <w:r>
        <w:t>r&lt;='0</w:t>
      </w:r>
      <w:proofErr w:type="gramStart"/>
      <w:r>
        <w:t>';clk</w:t>
      </w:r>
      <w:proofErr w:type="gramEnd"/>
      <w:r>
        <w:t xml:space="preserve">&lt;='1';censorew&lt;='0'; </w:t>
      </w:r>
    </w:p>
    <w:p w14:paraId="251E2796" w14:textId="77777777" w:rsidR="006572A6" w:rsidRDefault="006572A6" w:rsidP="006572A6">
      <w:r>
        <w:t>wait for 50ns;</w:t>
      </w:r>
    </w:p>
    <w:p w14:paraId="10E17166" w14:textId="77777777" w:rsidR="006572A6" w:rsidRDefault="006572A6" w:rsidP="006572A6">
      <w:r>
        <w:t>end process;</w:t>
      </w:r>
    </w:p>
    <w:p w14:paraId="52C140D0" w14:textId="6C44E1F8" w:rsidR="00567693" w:rsidRDefault="006572A6" w:rsidP="006572A6">
      <w:r>
        <w:t xml:space="preserve">end </w:t>
      </w:r>
      <w:proofErr w:type="spellStart"/>
      <w:r>
        <w:t>beh</w:t>
      </w:r>
      <w:proofErr w:type="spellEnd"/>
      <w:r>
        <w:t xml:space="preserve">;  </w:t>
      </w:r>
    </w:p>
    <w:p w14:paraId="299DE20E" w14:textId="3E029BC8" w:rsidR="002220EA" w:rsidRDefault="002220EA" w:rsidP="006572A6"/>
    <w:p w14:paraId="051F2432" w14:textId="19F4F6A4" w:rsidR="002220EA" w:rsidRDefault="002220EA" w:rsidP="006572A6">
      <w:proofErr w:type="spellStart"/>
      <w:r>
        <w:t>youtube</w:t>
      </w:r>
      <w:proofErr w:type="spellEnd"/>
      <w:r>
        <w:t>-</w:t>
      </w:r>
      <w:hyperlink r:id="rId8" w:history="1">
        <w:r w:rsidR="00A26F34">
          <w:rPr>
            <w:rStyle w:val="Hyperlink"/>
          </w:rPr>
          <w:t>https://www.youtube.com/watch?v=tYa4tBkGzac</w:t>
        </w:r>
      </w:hyperlink>
    </w:p>
    <w:p w14:paraId="65A6A761" w14:textId="53C387F1" w:rsidR="00F4033B" w:rsidRPr="00567693" w:rsidRDefault="006874EF" w:rsidP="006572A6">
      <w:hyperlink r:id="rId9" w:history="1">
        <w:r>
          <w:rPr>
            <w:rStyle w:val="Hyperlink"/>
          </w:rPr>
          <w:t>https://www.youtube.com/watch?v=e-jZ-YJtr9g</w:t>
        </w:r>
      </w:hyperlink>
      <w:bookmarkStart w:id="0" w:name="_GoBack"/>
      <w:bookmarkEnd w:id="0"/>
    </w:p>
    <w:sectPr w:rsidR="00F4033B" w:rsidRPr="005676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M7UwtTAwNjc0MTJU0lEKTi0uzszPAykwqgUA5CZxnSwAAAA="/>
  </w:docVars>
  <w:rsids>
    <w:rsidRoot w:val="00567693"/>
    <w:rsid w:val="002220EA"/>
    <w:rsid w:val="00567693"/>
    <w:rsid w:val="006572A6"/>
    <w:rsid w:val="006874EF"/>
    <w:rsid w:val="007A0AC7"/>
    <w:rsid w:val="00A26F34"/>
    <w:rsid w:val="00AE01C2"/>
    <w:rsid w:val="00E12EF2"/>
    <w:rsid w:val="00EB1E1A"/>
    <w:rsid w:val="00F40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600A7"/>
  <w15:chartTrackingRefBased/>
  <w15:docId w15:val="{74E14B23-0016-496B-9125-A41DF89CD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676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69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A26F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tYa4tBkGzac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https://www.youtube.com/watch?v=e-jZ-YJtr9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2</Pages>
  <Words>820</Words>
  <Characters>467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ie Boadu</dc:creator>
  <cp:keywords/>
  <dc:description/>
  <cp:lastModifiedBy>Freddie Boadu</cp:lastModifiedBy>
  <cp:revision>10</cp:revision>
  <dcterms:created xsi:type="dcterms:W3CDTF">2019-11-15T04:30:00Z</dcterms:created>
  <dcterms:modified xsi:type="dcterms:W3CDTF">2019-12-02T04:04:00Z</dcterms:modified>
</cp:coreProperties>
</file>